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chapter-14-the-future-of-fundraising"/>
    <w:p>
      <w:pPr>
        <w:pStyle w:val="Heading1"/>
      </w:pPr>
      <w:r>
        <w:t xml:space="preserve">Chapter 14: The Future of Fundraising</w:t>
      </w:r>
    </w:p>
    <w:bookmarkStart w:id="21" w:name="Xe44c291e17429844ee6b9b84b51e2106a8139f0"/>
    <w:p>
      <w:pPr>
        <w:pStyle w:val="Heading2"/>
      </w:pPr>
      <w:r>
        <w:t xml:space="preserve">Embracing a New Era of Startup Fundraising</w:t>
      </w:r>
    </w:p>
    <w:p>
      <w:pPr>
        <w:pStyle w:val="FirstParagraph"/>
      </w:pPr>
      <w:r>
        <w:t xml:space="preserve">Fundraising for startups is entering a new era defined by technology and inclusivity. Early- and mid-stage entrepreneurs today face a landscape that looks very different from a decade ago. Venture capital and angel investing are being reshaped by</w:t>
      </w:r>
      <w:r>
        <w:t xml:space="preserve"> </w:t>
      </w:r>
      <w:r>
        <w:rPr>
          <w:b/>
          <w:bCs/>
        </w:rPr>
        <w:t xml:space="preserve">emerging technologies</w:t>
      </w:r>
      <w:r>
        <w:t xml:space="preserve"> </w:t>
      </w:r>
      <w:r>
        <w:t xml:space="preserve">like artificial intelligence (AI), blockchain, and advanced data analytics. At the same time,</w:t>
      </w:r>
      <w:r>
        <w:t xml:space="preserve"> </w:t>
      </w:r>
      <w:r>
        <w:rPr>
          <w:b/>
          <w:bCs/>
        </w:rPr>
        <w:t xml:space="preserve">democratized investment platforms</w:t>
      </w:r>
      <w:r>
        <w:t xml:space="preserve"> </w:t>
      </w:r>
      <w:r>
        <w:t xml:space="preserve">are opening doors for founders who historically struggled to access capital. This chapter explores how these trends – from AI-driven dealmaking to crowdfunding and decentralized autonomous organizations – are transforming the fundraising game. The tone of this journey is both professional and approachable: think of it as an experienced mentor walking you through the cutting edge of raising capital, without the jargon overload. By the end, you’ll understand how to leverage new tools, navigate new investor expectations, and prepare your startup to stand out in the</w:t>
      </w:r>
      <w:r>
        <w:t xml:space="preserve"> </w:t>
      </w:r>
      <w:r>
        <w:rPr>
          <w:b/>
          <w:bCs/>
        </w:rPr>
        <w:t xml:space="preserve">future of fundraising</w:t>
      </w:r>
      <w:r>
        <w:t xml:space="preserve">.</w:t>
      </w:r>
    </w:p>
    <w:bookmarkEnd w:id="21"/>
    <w:bookmarkStart w:id="38" w:name="X2976e354b33367a3588435e220fc670dbb06cc1"/>
    <w:p>
      <w:pPr>
        <w:pStyle w:val="Heading2"/>
      </w:pPr>
      <w:r>
        <w:t xml:space="preserve">Emerging Technologies Transforming Fundraising</w:t>
      </w:r>
    </w:p>
    <w:bookmarkStart w:id="26" w:name="X98f614b9b2a00738180752925dd61810c41643e"/>
    <w:p>
      <w:pPr>
        <w:pStyle w:val="Heading3"/>
      </w:pPr>
      <w:r>
        <w:t xml:space="preserve">AI-Powered Sourcing, Evaluation, and Support</w:t>
      </w:r>
    </w:p>
    <w:p>
      <w:pPr>
        <w:pStyle w:val="FirstParagraph"/>
      </w:pPr>
      <w:r>
        <w:t xml:space="preserve">Artificial intelligence is no longer science fiction in venture finance – it’s a practical tool that investors use daily. In fact,</w:t>
      </w:r>
      <w:r>
        <w:t xml:space="preserve"> </w:t>
      </w:r>
      <w:r>
        <w:rPr>
          <w:i/>
          <w:iCs/>
        </w:rPr>
        <w:t xml:space="preserve">over 90% of venture capital firms report using AI</w:t>
      </w:r>
      <w:r>
        <w:t xml:space="preserve"> </w:t>
      </w:r>
      <w:r>
        <w:t xml:space="preserve">in some capacity to</w:t>
      </w:r>
      <w:r>
        <w:t xml:space="preserve"> </w:t>
      </w:r>
      <w:r>
        <w:rPr>
          <w:b/>
          <w:bCs/>
        </w:rPr>
        <w:t xml:space="preserve">optimize due diligence, source deals, and manage portfolios</w:t>
      </w:r>
      <w:hyperlink r:id="rId22">
        <w:r>
          <w:rPr>
            <w:rStyle w:val="Hyperlink"/>
          </w:rPr>
          <w:t xml:space="preserve">[1]</w:t>
        </w:r>
      </w:hyperlink>
      <w:r>
        <w:t xml:space="preserve">. This means algorithms are scanning market data, founder profiles, and traction metrics to identify promising startups that human VCs might miss. For entrepreneurs, AI in VC can be a double-edged sword. On one hand, a great company can be discovered by an algorithm even if the founders lack insider connections. On the other hand, funding decisions are becoming increasingly data-driven – startups are often evaluated by the numbers they post as much as by the story they tell.</w:t>
      </w:r>
    </w:p>
    <w:p>
      <w:pPr>
        <w:pStyle w:val="BodyText"/>
      </w:pPr>
      <w:r>
        <w:rPr>
          <w:b/>
          <w:bCs/>
        </w:rPr>
        <w:t xml:space="preserve">Deal sourcing:</w:t>
      </w:r>
      <w:r>
        <w:t xml:space="preserve"> </w:t>
      </w:r>
      <w:r>
        <w:t xml:space="preserve">AI tools help venture firms cast a wider net. Instead of relying solely on personal networks or serendipity, investors use machine learning to spot patterns of success. For example, EQT Ventures built an AI platform called</w:t>
      </w:r>
      <w:r>
        <w:t xml:space="preserve"> </w:t>
      </w:r>
      <w:r>
        <w:rPr>
          <w:i/>
          <w:iCs/>
        </w:rPr>
        <w:t xml:space="preserve">Motherbrain</w:t>
      </w:r>
      <w:r>
        <w:t xml:space="preserve"> </w:t>
      </w:r>
      <w:r>
        <w:t xml:space="preserve">that combs through datasets (such as web traffic, app rankings, and founder track records) to score startups. Motherbrain has directly sourced at least</w:t>
      </w:r>
      <w:r>
        <w:t xml:space="preserve"> </w:t>
      </w:r>
      <w:r>
        <w:rPr>
          <w:b/>
          <w:bCs/>
        </w:rPr>
        <w:t xml:space="preserve">15 investments for EQT</w:t>
      </w:r>
      <w:r>
        <w:t xml:space="preserve">, including a company that was later acquired for a substantial return</w:t>
      </w:r>
      <w:hyperlink r:id="rId23">
        <w:r>
          <w:rPr>
            <w:rStyle w:val="Hyperlink"/>
          </w:rPr>
          <w:t xml:space="preserve">[2]</w:t>
        </w:r>
      </w:hyperlink>
      <w:r>
        <w:t xml:space="preserve">. In practice, this means a</w:t>
      </w:r>
      <w:r>
        <w:t xml:space="preserve"> </w:t>
      </w:r>
      <w:r>
        <w:rPr>
          <w:b/>
          <w:bCs/>
        </w:rPr>
        <w:t xml:space="preserve">founder’s online footprint and metrics</w:t>
      </w:r>
      <w:r>
        <w:t xml:space="preserve"> </w:t>
      </w:r>
      <w:r>
        <w:t xml:space="preserve">(user growth, engagement, revenue, etc.) might trigger investor interest even without a warm introduction.</w:t>
      </w:r>
    </w:p>
    <w:p>
      <w:pPr>
        <w:pStyle w:val="BodyText"/>
      </w:pPr>
      <w:r>
        <w:rPr>
          <w:b/>
          <w:bCs/>
        </w:rPr>
        <w:t xml:space="preserve">Evaluation and due diligence:</w:t>
      </w:r>
      <w:r>
        <w:t xml:space="preserve"> </w:t>
      </w:r>
      <w:r>
        <w:t xml:space="preserve">Beyond finding companies, AI assists in analyzing them. Modern VC platforms can automatically pull in financial data, customer reviews, market stats – all the information that used to take analysts weeks to compile – and highlight risks or opportunities. AI might flag inconsistencies in a startup’s metrics or compare its growth to industry benchmarks in seconds. However, it’s worth noting that investors still treat AI as a</w:t>
      </w:r>
      <w:r>
        <w:t xml:space="preserve"> </w:t>
      </w:r>
      <w:r>
        <w:rPr>
          <w:i/>
          <w:iCs/>
        </w:rPr>
        <w:t xml:space="preserve">support tool rather than a final decision-maker</w:t>
      </w:r>
      <w:hyperlink r:id="rId24">
        <w:r>
          <w:rPr>
            <w:rStyle w:val="Hyperlink"/>
          </w:rPr>
          <w:t xml:space="preserve">[3]</w:t>
        </w:r>
      </w:hyperlink>
      <w:r>
        <w:t xml:space="preserve">. The human element – judgement, intuition, and relationship – remains critical. As a founder, you should be prepared to provide solid data and proof points, but also to build genuine connections. The</w:t>
      </w:r>
      <w:r>
        <w:t xml:space="preserve"> </w:t>
      </w:r>
      <w:r>
        <w:rPr>
          <w:b/>
          <w:bCs/>
        </w:rPr>
        <w:t xml:space="preserve">best outcomes</w:t>
      </w:r>
      <w:r>
        <w:t xml:space="preserve"> </w:t>
      </w:r>
      <w:r>
        <w:t xml:space="preserve">occur when AI-driven insights and human judgment complement each other.</w:t>
      </w:r>
    </w:p>
    <w:p>
      <w:pPr>
        <w:pStyle w:val="BodyText"/>
      </w:pPr>
      <w:r>
        <w:rPr>
          <w:b/>
          <w:bCs/>
        </w:rPr>
        <w:t xml:space="preserve">Portfolio support:</w:t>
      </w:r>
      <w:r>
        <w:t xml:space="preserve"> </w:t>
      </w:r>
      <w:r>
        <w:t xml:space="preserve">AI is also changing how investors support startups after writing the check. Venture firms are deploying AI to help their portfolio companies with everything from recruiting to strategy. For instance, Motherbrain isn’t just about finding deals – it has modules to assist portfolio startups in</w:t>
      </w:r>
      <w:r>
        <w:t xml:space="preserve"> </w:t>
      </w:r>
      <w:r>
        <w:rPr>
          <w:b/>
          <w:bCs/>
        </w:rPr>
        <w:t xml:space="preserve">hiring talent and benchmarking their performance against peers</w:t>
      </w:r>
      <w:hyperlink r:id="rId25">
        <w:r>
          <w:rPr>
            <w:rStyle w:val="Hyperlink"/>
          </w:rPr>
          <w:t xml:space="preserve">[4]</w:t>
        </w:r>
      </w:hyperlink>
      <w:r>
        <w:t xml:space="preserve">. Some accelerators use AI coaches to answer founders’ common questions or to analyze pitch practice sessions. Imagine having a virtual advisor that can pull up any playbook or market research you need, on demand. As these tools spread, founders can expect more VCs to offer</w:t>
      </w:r>
      <w:r>
        <w:t xml:space="preserve"> </w:t>
      </w:r>
      <w:r>
        <w:rPr>
          <w:b/>
          <w:bCs/>
        </w:rPr>
        <w:t xml:space="preserve">AI-driven value-add services</w:t>
      </w:r>
      <w:r>
        <w:t xml:space="preserve">, like analytics dashboards or predictive financial modeling, as part of the investment. Embracing these can give you an edge in efficiency and decision-making.</w:t>
      </w:r>
    </w:p>
    <w:p>
      <w:pPr>
        <w:pStyle w:val="BodyText"/>
      </w:pPr>
      <w:r>
        <w:rPr>
          <w:b/>
          <w:bCs/>
        </w:rPr>
        <w:t xml:space="preserve">Bottom line:</w:t>
      </w:r>
      <w:r>
        <w:t xml:space="preserve"> </w:t>
      </w:r>
      <w:r>
        <w:t xml:space="preserve">AI is making fundraising more</w:t>
      </w:r>
      <w:r>
        <w:t xml:space="preserve"> </w:t>
      </w:r>
      <w:r>
        <w:rPr>
          <w:b/>
          <w:bCs/>
        </w:rPr>
        <w:t xml:space="preserve">efficient and merit-based</w:t>
      </w:r>
      <w:r>
        <w:t xml:space="preserve"> </w:t>
      </w:r>
      <w:r>
        <w:t xml:space="preserve">in many ways. Startups with strong fundamentals and digital presence can attract attention even without traditional network clout. To ride this wave, founders should ensure their</w:t>
      </w:r>
      <w:r>
        <w:t xml:space="preserve"> </w:t>
      </w:r>
      <w:r>
        <w:rPr>
          <w:b/>
          <w:bCs/>
        </w:rPr>
        <w:t xml:space="preserve">data tells a compelling story</w:t>
      </w:r>
      <w:r>
        <w:t xml:space="preserve"> </w:t>
      </w:r>
      <w:r>
        <w:t xml:space="preserve">– clean up your KPIs, track your metrics, and be ready to share them. At the same time, double down on the human side: use the time saved to build relationships and convey your vision. The future is one where AI can spot a great idea, but it still takes human conviction to sign a term sheet.</w:t>
      </w:r>
    </w:p>
    <w:bookmarkEnd w:id="26"/>
    <w:bookmarkStart w:id="32" w:name="Xb24cc8b6a414c06888451ef2e2d74d7f41f0e77"/>
    <w:p>
      <w:pPr>
        <w:pStyle w:val="Heading3"/>
      </w:pPr>
      <w:r>
        <w:t xml:space="preserve">Blockchain and Tokenization: New Models for Raising Capital</w:t>
      </w:r>
    </w:p>
    <w:p>
      <w:pPr>
        <w:pStyle w:val="FirstParagraph"/>
      </w:pPr>
      <w:r>
        <w:t xml:space="preserve">If AI is changing</w:t>
      </w:r>
      <w:r>
        <w:t xml:space="preserve"> </w:t>
      </w:r>
      <w:r>
        <w:rPr>
          <w:i/>
          <w:iCs/>
        </w:rPr>
        <w:t xml:space="preserve">how</w:t>
      </w:r>
      <w:r>
        <w:t xml:space="preserve"> </w:t>
      </w:r>
      <w:r>
        <w:t xml:space="preserve">investors find startups, blockchain is changing</w:t>
      </w:r>
      <w:r>
        <w:t xml:space="preserve"> </w:t>
      </w:r>
      <w:r>
        <w:rPr>
          <w:i/>
          <w:iCs/>
        </w:rPr>
        <w:t xml:space="preserve">who</w:t>
      </w:r>
      <w:r>
        <w:t xml:space="preserve"> </w:t>
      </w:r>
      <w:r>
        <w:t xml:space="preserve">can invest and</w:t>
      </w:r>
      <w:r>
        <w:t xml:space="preserve"> </w:t>
      </w:r>
      <w:r>
        <w:rPr>
          <w:i/>
          <w:iCs/>
        </w:rPr>
        <w:t xml:space="preserve">what</w:t>
      </w:r>
      <w:r>
        <w:t xml:space="preserve"> </w:t>
      </w:r>
      <w:r>
        <w:t xml:space="preserve">form capital takes.</w:t>
      </w:r>
      <w:r>
        <w:t xml:space="preserve"> </w:t>
      </w:r>
      <w:r>
        <w:rPr>
          <w:b/>
          <w:bCs/>
        </w:rPr>
        <w:t xml:space="preserve">Blockchain technology and tokenization</w:t>
      </w:r>
      <w:r>
        <w:t xml:space="preserve"> </w:t>
      </w:r>
      <w:r>
        <w:t xml:space="preserve">are introducing fundraising models that bypass traditional gatekeepers. Instead of issuing shares or taking bank loans, startups can raise money by issuing digital tokens – crypto-assets that represent ownership or usage rights. This trend started with the ICO (Initial Coin Offering) boom, which</w:t>
      </w:r>
      <w:r>
        <w:t xml:space="preserve"> </w:t>
      </w:r>
      <w:r>
        <w:rPr>
          <w:b/>
          <w:bCs/>
        </w:rPr>
        <w:t xml:space="preserve">pioneered a new fundraising model on the blockchain</w:t>
      </w:r>
      <w:r>
        <w:t xml:space="preserve"> </w:t>
      </w:r>
      <w:r>
        <w:t xml:space="preserve">by selling tokens directly to the public</w:t>
      </w:r>
      <w:hyperlink r:id="rId27">
        <w:r>
          <w:rPr>
            <w:rStyle w:val="Hyperlink"/>
          </w:rPr>
          <w:t xml:space="preserve">[5]</w:t>
        </w:r>
      </w:hyperlink>
      <w:r>
        <w:t xml:space="preserve">. In 2017-2018, ICOs raised an estimated</w:t>
      </w:r>
      <w:r>
        <w:t xml:space="preserve"> </w:t>
      </w:r>
      <w:r>
        <w:rPr>
          <w:b/>
          <w:bCs/>
        </w:rPr>
        <w:t xml:space="preserve">$14 billion</w:t>
      </w:r>
      <w:r>
        <w:t xml:space="preserve"> </w:t>
      </w:r>
      <w:r>
        <w:t xml:space="preserve">for projects worldwide</w:t>
      </w:r>
      <w:hyperlink r:id="rId27">
        <w:r>
          <w:rPr>
            <w:rStyle w:val="Hyperlink"/>
          </w:rPr>
          <w:t xml:space="preserve">[5]</w:t>
        </w:r>
      </w:hyperlink>
      <w:r>
        <w:t xml:space="preserve">, demonstrating the sheer power of tapping a global investor pool without intermediaries. The ICO era had its excesses and prompted greater regulatory scrutiny, but it proved that</w:t>
      </w:r>
      <w:r>
        <w:t xml:space="preserve"> </w:t>
      </w:r>
      <w:r>
        <w:rPr>
          <w:i/>
          <w:iCs/>
        </w:rPr>
        <w:t xml:space="preserve">token-based fundraising</w:t>
      </w:r>
      <w:r>
        <w:t xml:space="preserve"> </w:t>
      </w:r>
      <w:r>
        <w:t xml:space="preserve">can work at scale.</w:t>
      </w:r>
    </w:p>
    <w:p>
      <w:pPr>
        <w:pStyle w:val="BodyText"/>
      </w:pPr>
      <w:r>
        <w:t xml:space="preserve">Today, the tokenization concept has evolved. Startups are exploring</w:t>
      </w:r>
      <w:r>
        <w:t xml:space="preserve"> </w:t>
      </w:r>
      <w:r>
        <w:rPr>
          <w:b/>
          <w:bCs/>
        </w:rPr>
        <w:t xml:space="preserve">Security Token Offerings (STOs)</w:t>
      </w:r>
      <w:r>
        <w:t xml:space="preserve"> </w:t>
      </w:r>
      <w:r>
        <w:t xml:space="preserve">and other regulated token sales where the tokens represent actual equity or revenue share in the company, but tradeable on a blockchain. The promise is a more liquid, flexible form of venture financing. For example, U.S.-based</w:t>
      </w:r>
      <w:r>
        <w:t xml:space="preserve"> </w:t>
      </w:r>
      <w:r>
        <w:rPr>
          <w:i/>
          <w:iCs/>
        </w:rPr>
        <w:t xml:space="preserve">Quadrant Biosciences</w:t>
      </w:r>
      <w:r>
        <w:t xml:space="preserve"> </w:t>
      </w:r>
      <w:r>
        <w:t xml:space="preserve">turned 17% of its equity into blockchain tokens and raised over</w:t>
      </w:r>
      <w:r>
        <w:t xml:space="preserve"> </w:t>
      </w:r>
      <w:r>
        <w:rPr>
          <w:b/>
          <w:bCs/>
        </w:rPr>
        <w:t xml:space="preserve">$13 million</w:t>
      </w:r>
      <w:r>
        <w:t xml:space="preserve"> </w:t>
      </w:r>
      <w:r>
        <w:t xml:space="preserve">by selling these tokens to investors</w:t>
      </w:r>
      <w:hyperlink r:id="rId28">
        <w:r>
          <w:rPr>
            <w:rStyle w:val="Hyperlink"/>
          </w:rPr>
          <w:t xml:space="preserve">[6]</w:t>
        </w:r>
      </w:hyperlink>
      <w:r>
        <w:t xml:space="preserve">. In essence, they conducted a stock offering via blockchain: investors bought “Quadrant Tokens” which carry the same economic rights as shares. Token holders might eventually trade those on emerging secondary markets, bringing liquidity to an asset class (startup equity) that’s usually illiquid for years.</w:t>
      </w:r>
    </w:p>
    <w:p>
      <w:pPr>
        <w:pStyle w:val="BodyText"/>
      </w:pPr>
      <w:r>
        <w:rPr>
          <w:b/>
          <w:bCs/>
        </w:rPr>
        <w:t xml:space="preserve">New opportunities and challenges:</w:t>
      </w:r>
      <w:r>
        <w:t xml:space="preserve"> </w:t>
      </w:r>
      <w:r>
        <w:t xml:space="preserve">Token fundraising can</w:t>
      </w:r>
      <w:r>
        <w:t xml:space="preserve"> </w:t>
      </w:r>
      <w:r>
        <w:rPr>
          <w:b/>
          <w:bCs/>
        </w:rPr>
        <w:t xml:space="preserve">open doors to a global base of micro-investors</w:t>
      </w:r>
      <w:r>
        <w:t xml:space="preserve">. A founder in Singapore can receive funds from enthusiasts in Toronto or Berlin seamlessly. Smart contracts (self-executing code on blockchains) can automate parts of the fundraising – for instance, instantly distributing tokens to investors or enforcing vesting schedules. This automation reduces administrative friction and could lower costs in the long run</w:t>
      </w:r>
      <w:hyperlink r:id="rId29">
        <w:r>
          <w:rPr>
            <w:rStyle w:val="Hyperlink"/>
          </w:rPr>
          <w:t xml:space="preserve">[7]</w:t>
        </w:r>
      </w:hyperlink>
      <w:hyperlink r:id="rId30">
        <w:r>
          <w:rPr>
            <w:rStyle w:val="Hyperlink"/>
          </w:rPr>
          <w:t xml:space="preserve">[8]</w:t>
        </w:r>
      </w:hyperlink>
      <w:r>
        <w:t xml:space="preserve">. It also enables creative models like</w:t>
      </w:r>
      <w:r>
        <w:t xml:space="preserve"> </w:t>
      </w:r>
      <w:r>
        <w:rPr>
          <w:b/>
          <w:bCs/>
        </w:rPr>
        <w:t xml:space="preserve">fractional ownership</w:t>
      </w:r>
      <w:r>
        <w:t xml:space="preserve"> </w:t>
      </w:r>
      <w:r>
        <w:t xml:space="preserve">(investors can buy a tiny fraction of a company’s tokenized equity) which might attract backers at levels traditional VC would deem too small.</w:t>
      </w:r>
    </w:p>
    <w:p>
      <w:pPr>
        <w:pStyle w:val="BodyText"/>
      </w:pPr>
      <w:r>
        <w:t xml:space="preserve">However, with new models come new responsibilities.</w:t>
      </w:r>
      <w:r>
        <w:t xml:space="preserve"> </w:t>
      </w:r>
      <w:r>
        <w:rPr>
          <w:b/>
          <w:bCs/>
        </w:rPr>
        <w:t xml:space="preserve">Regulation</w:t>
      </w:r>
      <w:r>
        <w:t xml:space="preserve"> </w:t>
      </w:r>
      <w:r>
        <w:t xml:space="preserve">is a big one: even if technology allows it, selling equity or profit-sharing tokens to the public must comply with securities laws in each jurisdiction. Many early ICOs faltered on this front, leading to fines or investor losses. Today’s token offerings often require KYC (know-your-customer checks) and are limited to accredited investors or specific frameworks. Founders must plan for legal compliance and investor protection, which can be complex when your investor base is potentially worldwide. Additionally, running a token-funded startup often means managing a community of token holders who expect transparency (sometimes even voting rights if it’s a governance token). In a way,</w:t>
      </w:r>
      <w:r>
        <w:t xml:space="preserve"> </w:t>
      </w:r>
      <w:r>
        <w:rPr>
          <w:b/>
          <w:bCs/>
        </w:rPr>
        <w:t xml:space="preserve">a token sale combines the roles of investor and customer/community management</w:t>
      </w:r>
      <w:r>
        <w:t xml:space="preserve"> </w:t>
      </w:r>
      <w:r>
        <w:t xml:space="preserve">– your backers might also be your product’s early adopters, and they’ll be vocal.</w:t>
      </w:r>
    </w:p>
    <w:p>
      <w:pPr>
        <w:pStyle w:val="BodyText"/>
      </w:pPr>
      <w:r>
        <w:rPr>
          <w:b/>
          <w:bCs/>
        </w:rPr>
        <w:t xml:space="preserve">Real-world use cases:</w:t>
      </w:r>
      <w:r>
        <w:t xml:space="preserve"> </w:t>
      </w:r>
      <w:r>
        <w:t xml:space="preserve">Outside of pure crypto startups, more traditional companies are dabbling in tokenization to raise capital. For instance, some real estate and fintech firms have issued tokens to crowd-fund specific projects, treating tokens like digital bonds or equity. Venture capital firms themselves are adapting: it’s becoming common to see hybrid funding rounds where a startup raises both equity from VCs and issues a token for community investors, aligning both groups. Even big financial players are onboard – by 2024, BlackRock (the world’s largest asset manager) launched a tokenized money market fund on a blockchain, citing benefits like expanded access and instantaneous settlement</w:t>
      </w:r>
      <w:hyperlink r:id="rId31">
        <w:r>
          <w:rPr>
            <w:rStyle w:val="Hyperlink"/>
          </w:rPr>
          <w:t xml:space="preserve">[9]</w:t>
        </w:r>
      </w:hyperlink>
      <w:r>
        <w:t xml:space="preserve">.</w:t>
      </w:r>
    </w:p>
    <w:p>
      <w:pPr>
        <w:pStyle w:val="BodyText"/>
      </w:pPr>
      <w:r>
        <w:t xml:space="preserve">As an entrepreneur, it’s worth asking:</w:t>
      </w:r>
      <w:r>
        <w:t xml:space="preserve"> </w:t>
      </w:r>
      <w:r>
        <w:rPr>
          <w:b/>
          <w:bCs/>
        </w:rPr>
        <w:t xml:space="preserve">Is a token-based raise right for my startup?</w:t>
      </w:r>
      <w:r>
        <w:t xml:space="preserve"> </w:t>
      </w:r>
      <w:r>
        <w:t xml:space="preserve">The answer depends on your business model and community. If your product has a crypto or decentralized element (say a Web3 network, a gaming platform with virtual economy, etc.), tokens can both fund development and</w:t>
      </w:r>
      <w:r>
        <w:t xml:space="preserve"> </w:t>
      </w:r>
      <w:r>
        <w:rPr>
          <w:i/>
          <w:iCs/>
        </w:rPr>
        <w:t xml:space="preserve">bootstrap your ecosystem</w:t>
      </w:r>
      <w:r>
        <w:t xml:space="preserve"> </w:t>
      </w:r>
      <w:r>
        <w:t xml:space="preserve">by distributing tokens to users/investors who will have a stake in your success. If your business is more traditional (say a SaaS tool or a consumer product), a token raise purely for the sake of fundraising might not align with investor expectations (they might prefer equity) or might raise regulatory questions. However, you could still use blockchain in creative ways – for example, some companies issue</w:t>
      </w:r>
      <w:r>
        <w:t xml:space="preserve"> </w:t>
      </w:r>
      <w:r>
        <w:rPr>
          <w:b/>
          <w:bCs/>
        </w:rPr>
        <w:t xml:space="preserve">reward tokens or NFTs to complement an equity raise</w:t>
      </w:r>
      <w:r>
        <w:t xml:space="preserve">, creating a loyal fan base.</w:t>
      </w:r>
    </w:p>
    <w:p>
      <w:pPr>
        <w:pStyle w:val="BodyText"/>
      </w:pPr>
      <w:r>
        <w:t xml:space="preserve">In summary, blockchain is expanding the fundraising toolkit. It offers startups</w:t>
      </w:r>
      <w:r>
        <w:t xml:space="preserve"> </w:t>
      </w:r>
      <w:r>
        <w:rPr>
          <w:b/>
          <w:bCs/>
        </w:rPr>
        <w:t xml:space="preserve">new pathways to capital</w:t>
      </w:r>
      <w:r>
        <w:t xml:space="preserve"> </w:t>
      </w:r>
      <w:r>
        <w:t xml:space="preserve">and a chance to turn customers into investors and vice versa. It’s a space to watch (and for bold founders, to participate in) – but proceed with eyes open to the legal and community implications. The future likely holds a blend of traditional and tokenized funding rounds, so being literate in both worlds will serve you well.</w:t>
      </w:r>
    </w:p>
    <w:bookmarkEnd w:id="32"/>
    <w:bookmarkStart w:id="37" w:name="X2bfb8c3267b7db69ee37b5185d81dc56b8705c9"/>
    <w:p>
      <w:pPr>
        <w:pStyle w:val="Heading3"/>
      </w:pPr>
      <w:r>
        <w:t xml:space="preserve">Real-Time Data and Transparency Aligning Interests</w:t>
      </w:r>
    </w:p>
    <w:p>
      <w:pPr>
        <w:pStyle w:val="FirstParagraph"/>
      </w:pPr>
      <w:r>
        <w:t xml:space="preserve">Alongside AI and blockchain, a quieter revolution is happening in how founders and investors communicate:</w:t>
      </w:r>
      <w:r>
        <w:t xml:space="preserve"> </w:t>
      </w:r>
      <w:r>
        <w:rPr>
          <w:b/>
          <w:bCs/>
        </w:rPr>
        <w:t xml:space="preserve">data transparency</w:t>
      </w:r>
      <w:r>
        <w:t xml:space="preserve">. In the past, fundraising often involved glossy pitch decks and quarterly update calls where founders carefully controlled the narrative. Now, thanks to modern analytics and cloud platforms, many startups are opting to share</w:t>
      </w:r>
      <w:r>
        <w:t xml:space="preserve"> </w:t>
      </w:r>
      <w:r>
        <w:rPr>
          <w:b/>
          <w:bCs/>
        </w:rPr>
        <w:t xml:space="preserve">real-time performance metrics</w:t>
      </w:r>
      <w:r>
        <w:t xml:space="preserve"> </w:t>
      </w:r>
      <w:r>
        <w:t xml:space="preserve">with investors. This shift is creating more trust and alignment between founders and funders, fundamentally changing expectations on both sides.</w:t>
      </w:r>
    </w:p>
    <w:p>
      <w:pPr>
        <w:pStyle w:val="BodyText"/>
      </w:pPr>
      <w:r>
        <w:t xml:space="preserve">In 2025’s fast-moving environment, investors have come to</w:t>
      </w:r>
      <w:r>
        <w:t xml:space="preserve"> </w:t>
      </w:r>
      <w:r>
        <w:rPr>
          <w:i/>
          <w:iCs/>
        </w:rPr>
        <w:t xml:space="preserve">expect</w:t>
      </w:r>
      <w:r>
        <w:t xml:space="preserve"> </w:t>
      </w:r>
      <w:r>
        <w:t xml:space="preserve">timely data. Venture capital firms and angel networks</w:t>
      </w:r>
      <w:r>
        <w:t xml:space="preserve"> </w:t>
      </w:r>
      <w:r>
        <w:rPr>
          <w:b/>
          <w:bCs/>
        </w:rPr>
        <w:t xml:space="preserve">now demand on-demand transparency</w:t>
      </w:r>
      <w:r>
        <w:t xml:space="preserve"> </w:t>
      </w:r>
      <w:r>
        <w:t xml:space="preserve">– startups that offer continuous visibility into their finances and KPIs really stand out</w:t>
      </w:r>
      <w:hyperlink r:id="rId33">
        <w:r>
          <w:rPr>
            <w:rStyle w:val="Hyperlink"/>
          </w:rPr>
          <w:t xml:space="preserve">[10]</w:t>
        </w:r>
      </w:hyperlink>
      <w:r>
        <w:t xml:space="preserve">. Instead of waiting weeks for a quarterly report, an investor might have access to a live dashboard showing the startup’s revenue, user growth, burn rate, and runway remaining. This level of openness can be nerve-wracking for founders at first (it’s like giving someone a look into your live bank account and internal metrics), but it</w:t>
      </w:r>
      <w:r>
        <w:t xml:space="preserve"> </w:t>
      </w:r>
      <w:r>
        <w:rPr>
          <w:b/>
          <w:bCs/>
        </w:rPr>
        <w:t xml:space="preserve">eliminates unpleasant surprises</w:t>
      </w:r>
      <w:r>
        <w:t xml:space="preserve">. If sales dip or a product launch is delayed, investors see it in real time, just as the founders do. This fosters a shared reality where both parties can focus on problem-solving rather than blame, and it prevents the erosion of trust that comes from delayed bad news.</w:t>
      </w:r>
    </w:p>
    <w:p>
      <w:pPr>
        <w:pStyle w:val="BodyText"/>
      </w:pPr>
      <w:r>
        <w:t xml:space="preserve">What enabled this trend is a mix of tools and a cultural change. Financial software and services now integrate with bank accounts, accounting systems, and even web analytics to aggregate key metrics automatically. For example, platforms like</w:t>
      </w:r>
      <w:r>
        <w:t xml:space="preserve"> </w:t>
      </w:r>
      <w:r>
        <w:rPr>
          <w:i/>
          <w:iCs/>
        </w:rPr>
        <w:t xml:space="preserve">Kudwa</w:t>
      </w:r>
      <w:r>
        <w:t xml:space="preserve"> </w:t>
      </w:r>
      <w:r>
        <w:t xml:space="preserve">offer real-time financial dashboards that sync with your accounting software, and AI tools like</w:t>
      </w:r>
      <w:r>
        <w:t xml:space="preserve"> </w:t>
      </w:r>
      <w:r>
        <w:rPr>
          <w:i/>
          <w:iCs/>
        </w:rPr>
        <w:t xml:space="preserve">Aleph</w:t>
      </w:r>
      <w:r>
        <w:t xml:space="preserve"> </w:t>
      </w:r>
      <w:r>
        <w:t xml:space="preserve">can even forecast future cash flow based on current data</w:t>
      </w:r>
      <w:hyperlink r:id="rId34">
        <w:r>
          <w:rPr>
            <w:rStyle w:val="Hyperlink"/>
          </w:rPr>
          <w:t xml:space="preserve">[11]</w:t>
        </w:r>
      </w:hyperlink>
      <w:hyperlink r:id="rId35">
        <w:r>
          <w:rPr>
            <w:rStyle w:val="Hyperlink"/>
          </w:rPr>
          <w:t xml:space="preserve">[12]</w:t>
        </w:r>
      </w:hyperlink>
      <w:r>
        <w:t xml:space="preserve">. A startup CFO (or a founder wearing the CFO hat) can invite investors to a secure dashboard that updates</w:t>
      </w:r>
      <w:r>
        <w:t xml:space="preserve"> </w:t>
      </w:r>
      <w:r>
        <w:rPr>
          <w:b/>
          <w:bCs/>
        </w:rPr>
        <w:t xml:space="preserve">live</w:t>
      </w:r>
      <w:r>
        <w:t xml:space="preserve"> </w:t>
      </w:r>
      <w:r>
        <w:t xml:space="preserve">with key metrics: monthly recurring revenue, customer acquisition cost, churn rate, cash burn, etc. If you don’t have a CFO, outsourced finance firms (like the one in the Rooled example</w:t>
      </w:r>
      <w:hyperlink r:id="rId34">
        <w:r>
          <w:rPr>
            <w:rStyle w:val="Hyperlink"/>
          </w:rPr>
          <w:t xml:space="preserve">[11]</w:t>
        </w:r>
      </w:hyperlink>
      <w:r>
        <w:t xml:space="preserve">) can help set this up as a service. The</w:t>
      </w:r>
      <w:r>
        <w:t xml:space="preserve"> </w:t>
      </w:r>
      <w:r>
        <w:rPr>
          <w:b/>
          <w:bCs/>
        </w:rPr>
        <w:t xml:space="preserve">cultural shift</w:t>
      </w:r>
      <w:r>
        <w:t xml:space="preserve"> </w:t>
      </w:r>
      <w:r>
        <w:t xml:space="preserve">is that founders who embrace transparency are finding it easier to maintain investor confidence, even in choppy waters. Rather than fearing that “if they see a dip, they’ll freak out,” savvy entrepreneurs realize that investors are more likely to freak out when they</w:t>
      </w:r>
      <w:r>
        <w:t xml:space="preserve"> </w:t>
      </w:r>
      <w:r>
        <w:rPr>
          <w:i/>
          <w:iCs/>
        </w:rPr>
        <w:t xml:space="preserve">don’t</w:t>
      </w:r>
      <w:r>
        <w:t xml:space="preserve"> </w:t>
      </w:r>
      <w:r>
        <w:t xml:space="preserve">know what’s going on. Continuous reporting means issues can be addressed collaboratively and successes can be celebrated as they happen.</w:t>
      </w:r>
    </w:p>
    <w:p>
      <w:pPr>
        <w:pStyle w:val="BodyText"/>
      </w:pPr>
      <w:r>
        <w:t xml:space="preserve">For investors, having real-time data access changes their role too. It makes them more hands-on partners than periodic financiers. If a dashboard shows KPI slippage, a proactive investor might reach out and say “Hey, I noticed churn ticked up this month – need any help analyzing why?” The relationship becomes more about support and less about being surprised at board meetings. This</w:t>
      </w:r>
      <w:r>
        <w:t xml:space="preserve"> </w:t>
      </w:r>
      <w:r>
        <w:rPr>
          <w:b/>
          <w:bCs/>
        </w:rPr>
        <w:t xml:space="preserve">alignment of interests</w:t>
      </w:r>
      <w:r>
        <w:t xml:space="preserve"> </w:t>
      </w:r>
      <w:r>
        <w:t xml:space="preserve">is ultimately what both sides want: everyone is looking at the same scoreboard, so they can strategize together. One venture capitalist described it this way: “Startups that are</w:t>
      </w:r>
      <w:r>
        <w:t xml:space="preserve"> </w:t>
      </w:r>
      <w:r>
        <w:rPr>
          <w:b/>
          <w:bCs/>
        </w:rPr>
        <w:t xml:space="preserve">transparent in real-time</w:t>
      </w:r>
      <w:r>
        <w:t xml:space="preserve"> </w:t>
      </w:r>
      <w:r>
        <w:t xml:space="preserve">signal credibility and command more trust, which smooths future fundraising”</w:t>
      </w:r>
      <w:hyperlink r:id="rId36">
        <w:r>
          <w:rPr>
            <w:rStyle w:val="Hyperlink"/>
          </w:rPr>
          <w:t xml:space="preserve">[13]</w:t>
        </w:r>
      </w:hyperlink>
      <w:r>
        <w:t xml:space="preserve">. In practical terms, a founder who’s honest and data-forward is likely to find existing investors more willing to reinvest or introduce them to new investors for the next round.</w:t>
      </w:r>
    </w:p>
    <w:p>
      <w:pPr>
        <w:pStyle w:val="BodyText"/>
      </w:pPr>
      <w:r>
        <w:t xml:space="preserve">Of course, transparency has limits. Not every investor may need or deserve full 24/7 access to your metrics – usually this level of openness is with close stakeholders (lead investors, board members) or in a controlled fashion. And it doesn’t obviate the need for narrative; data by itself can be misinterpreted without context. As a founder, you should still frame the story (“We’re down 5% this month due to seasonality, but our annual number is on track”) around the raw figures. But gone are the days when you could cherry-pick a story once a quarter. The future favors an</w:t>
      </w:r>
      <w:r>
        <w:t xml:space="preserve"> </w:t>
      </w:r>
      <w:r>
        <w:rPr>
          <w:b/>
          <w:bCs/>
        </w:rPr>
        <w:t xml:space="preserve">“open kitchen” approach</w:t>
      </w:r>
      <w:r>
        <w:t xml:space="preserve"> </w:t>
      </w:r>
      <w:r>
        <w:t xml:space="preserve">to startup performance.</w:t>
      </w:r>
    </w:p>
    <w:p>
      <w:pPr>
        <w:pStyle w:val="BodyText"/>
      </w:pPr>
      <w:r>
        <w:rPr>
          <w:b/>
          <w:bCs/>
        </w:rPr>
        <w:t xml:space="preserve">Action for founders:</w:t>
      </w:r>
      <w:r>
        <w:t xml:space="preserve"> </w:t>
      </w:r>
      <w:r>
        <w:t xml:space="preserve">Start building a habit of</w:t>
      </w:r>
      <w:r>
        <w:t xml:space="preserve"> </w:t>
      </w:r>
      <w:r>
        <w:rPr>
          <w:b/>
          <w:bCs/>
        </w:rPr>
        <w:t xml:space="preserve">data-driven updates</w:t>
      </w:r>
      <w:r>
        <w:t xml:space="preserve">. Even if you’re pre-revenue, you can share product metrics or user engagement stats. Use tools to automate reporting and consider creating an investor login for a dashboard if you have sophisticated backers. By doing this, you differentiate yourself as a transparent operator. Many investors say that when a founder proactively shares good</w:t>
      </w:r>
      <w:r>
        <w:t xml:space="preserve"> </w:t>
      </w:r>
      <w:r>
        <w:rPr>
          <w:i/>
          <w:iCs/>
        </w:rPr>
        <w:t xml:space="preserve">and</w:t>
      </w:r>
      <w:r>
        <w:t xml:space="preserve"> </w:t>
      </w:r>
      <w:r>
        <w:t xml:space="preserve">bad news, it increases their confidence to continue supporting the company – it shows integrity and competence. In the long run, real-time transparency isn’t just about appeasing investors; it’s about running your business with a clear pulse on the numbers. And that will help you make better decisions too.</w:t>
      </w:r>
    </w:p>
    <w:bookmarkEnd w:id="37"/>
    <w:bookmarkEnd w:id="38"/>
    <w:bookmarkStart w:id="47" w:name="X59523ae0ba61c431bbd0a095e14e800e1e5a2b0"/>
    <w:p>
      <w:pPr>
        <w:pStyle w:val="Heading2"/>
      </w:pPr>
      <w:r>
        <w:t xml:space="preserve">How These Shifts Affect Investors and Founders</w:t>
      </w:r>
    </w:p>
    <w:bookmarkStart w:id="43" w:name="Xe79125b4db43bb8745ec472053578d5fc2bbf27"/>
    <w:p>
      <w:pPr>
        <w:pStyle w:val="Heading3"/>
      </w:pPr>
      <w:r>
        <w:t xml:space="preserve">Implications for Venture Capital Firms and Angel Investors</w:t>
      </w:r>
    </w:p>
    <w:p>
      <w:pPr>
        <w:pStyle w:val="FirstParagraph"/>
      </w:pPr>
      <w:r>
        <w:t xml:space="preserve">The rise of AI, blockchain, and radical transparency is pushing traditional investors to evolve or risk obsolescence. Venture capital firms are reinventing themselves as much as the startups they fund. Many are transforming into tech-enabled organizations – some jokingly refer to this trend as “VC 3.0”. What does this look like? For one, VCs are hiring data scientists and engineers to build internal tools (like the AI systems we discussed) and to sift through unprecedented amounts of deal data. We’re also seeing VCs participate in new funding models: a few years ago it would’ve been unthinkable for a serious VC to buy cryptocurrency tokens from a startup, but now</w:t>
      </w:r>
      <w:r>
        <w:t xml:space="preserve"> </w:t>
      </w:r>
      <w:r>
        <w:rPr>
          <w:b/>
          <w:bCs/>
        </w:rPr>
        <w:t xml:space="preserve">investors routinely consider token allocations or warrants</w:t>
      </w:r>
      <w:r>
        <w:t xml:space="preserve"> </w:t>
      </w:r>
      <w:r>
        <w:t xml:space="preserve">as part of deal terms for blockchain-related companies</w:t>
      </w:r>
      <w:hyperlink r:id="rId39">
        <w:r>
          <w:rPr>
            <w:rStyle w:val="Hyperlink"/>
          </w:rPr>
          <w:t xml:space="preserve">[14]</w:t>
        </w:r>
      </w:hyperlink>
      <w:r>
        <w:t xml:space="preserve">. Top-tier firms have even begun</w:t>
      </w:r>
      <w:r>
        <w:t xml:space="preserve"> </w:t>
      </w:r>
      <w:r>
        <w:rPr>
          <w:i/>
          <w:iCs/>
        </w:rPr>
        <w:t xml:space="preserve">joining or forming investment DAOs</w:t>
      </w:r>
      <w:r>
        <w:t xml:space="preserve"> </w:t>
      </w:r>
      <w:r>
        <w:t xml:space="preserve">– essentially groups of individuals pooling money on-chain – to stay close to the action in decentralized finance and Web3 deals</w:t>
      </w:r>
      <w:hyperlink r:id="rId39">
        <w:r>
          <w:rPr>
            <w:rStyle w:val="Hyperlink"/>
          </w:rPr>
          <w:t xml:space="preserve">[14]</w:t>
        </w:r>
      </w:hyperlink>
      <w:r>
        <w:t xml:space="preserve">. In short, venture firms are expanding their playbooks to invest not just in equity, but in whatever form the next wave of innovation takes.</w:t>
      </w:r>
    </w:p>
    <w:p>
      <w:pPr>
        <w:pStyle w:val="BodyText"/>
      </w:pPr>
      <w:r>
        <w:t xml:space="preserve">The</w:t>
      </w:r>
      <w:r>
        <w:t xml:space="preserve"> </w:t>
      </w:r>
      <w:r>
        <w:rPr>
          <w:b/>
          <w:bCs/>
        </w:rPr>
        <w:t xml:space="preserve">venture firm of the future</w:t>
      </w:r>
      <w:r>
        <w:t xml:space="preserve"> </w:t>
      </w:r>
      <w:r>
        <w:t xml:space="preserve">may have a very different internal culture. Expect to see investment teams using on-chain platforms for parts of the funding process. Already, platforms like Syndicate and Juicebox allow investors to create on-chain funds or SPVs (special purpose vehicles) that handle contributions and distributions via smart contracts, with full transparency to all participants</w:t>
      </w:r>
      <w:hyperlink r:id="rId40">
        <w:r>
          <w:rPr>
            <w:rStyle w:val="Hyperlink"/>
          </w:rPr>
          <w:t xml:space="preserve">[15]</w:t>
        </w:r>
      </w:hyperlink>
      <w:r>
        <w:t xml:space="preserve">. Instead of all deals happening in closed conference rooms, some deals are happening in online forums or Discord chats, with terms hashed out in real time. This doesn’t mean the end of confidentiality – many deals still start with a private negotiation – but the</w:t>
      </w:r>
      <w:r>
        <w:t xml:space="preserve"> </w:t>
      </w:r>
      <w:r>
        <w:rPr>
          <w:i/>
          <w:iCs/>
        </w:rPr>
        <w:t xml:space="preserve">option</w:t>
      </w:r>
      <w:r>
        <w:t xml:space="preserve"> </w:t>
      </w:r>
      <w:r>
        <w:t xml:space="preserve">of running a deal openly, perhaps for community participation, is now on the table.</w:t>
      </w:r>
      <w:r>
        <w:t xml:space="preserve"> </w:t>
      </w:r>
      <w:r>
        <w:rPr>
          <w:b/>
          <w:bCs/>
        </w:rPr>
        <w:t xml:space="preserve">Venture investors are adapting</w:t>
      </w:r>
      <w:r>
        <w:t xml:space="preserve"> </w:t>
      </w:r>
      <w:r>
        <w:t xml:space="preserve">by learning these tools, because the next great company might insist on a community round or a token element that traditional processes can’t accommodate. The net effect on venture firms is a push toward more openness and agility: those that embrace data and new models can evaluate more opportunities (and reach founders outside of Silicon Valley), while those that don’t might miss out on the growing markets that operate differently.</w:t>
      </w:r>
    </w:p>
    <w:p>
      <w:pPr>
        <w:pStyle w:val="BodyText"/>
      </w:pPr>
      <w:r>
        <w:t xml:space="preserve">Angel investors and networks are similarly transformed. Historically, angel investing was local – a wealthy individual writes a personal check to a startup they met at a pitch event or through a friend. Today, geography is no limit. Online syndicate platforms enable angels from around the world to co-invest in startups via a lead backer.</w:t>
      </w:r>
      <w:r>
        <w:t xml:space="preserve"> </w:t>
      </w:r>
      <w:r>
        <w:rPr>
          <w:b/>
          <w:bCs/>
        </w:rPr>
        <w:t xml:space="preserve">AngelList</w:t>
      </w:r>
      <w:r>
        <w:t xml:space="preserve">, for example, hosts hundreds of syndicates where a lead angel sources a deal and others can chip in, pooling funds into a single investment entity. AngelList alone has facilitated over</w:t>
      </w:r>
      <w:r>
        <w:t xml:space="preserve"> </w:t>
      </w:r>
      <w:r>
        <w:rPr>
          <w:b/>
          <w:bCs/>
        </w:rPr>
        <w:t xml:space="preserve">$2 billion</w:t>
      </w:r>
      <w:r>
        <w:t xml:space="preserve"> </w:t>
      </w:r>
      <w:r>
        <w:t xml:space="preserve">in startup investments through these syndicates, giving individual investors access to deals that were once the domain of established VC funds</w:t>
      </w:r>
      <w:hyperlink r:id="rId41">
        <w:r>
          <w:rPr>
            <w:rStyle w:val="Hyperlink"/>
          </w:rPr>
          <w:t xml:space="preserve">[16]</w:t>
        </w:r>
      </w:hyperlink>
      <w:hyperlink r:id="rId42">
        <w:r>
          <w:rPr>
            <w:rStyle w:val="Hyperlink"/>
          </w:rPr>
          <w:t xml:space="preserve">[17]</w:t>
        </w:r>
      </w:hyperlink>
      <w:r>
        <w:t xml:space="preserve">. This means as a founder, you might get an angel investment from a person who’s never met you in person but found you on a platform. Angel networks have effectively become</w:t>
      </w:r>
      <w:r>
        <w:t xml:space="preserve"> </w:t>
      </w:r>
      <w:r>
        <w:rPr>
          <w:b/>
          <w:bCs/>
        </w:rPr>
        <w:t xml:space="preserve">global and cloud-based</w:t>
      </w:r>
      <w:r>
        <w:t xml:space="preserve">.</w:t>
      </w:r>
    </w:p>
    <w:p>
      <w:pPr>
        <w:pStyle w:val="BodyText"/>
      </w:pPr>
      <w:r>
        <w:t xml:space="preserve">For angel groups, the new tools also streamline a lot of old hassles: syndicate leads handle paperwork and due diligence, while members can participate deal-by-deal rather than committing to a whole fund. We’re also seeing specialty angel networks arise – for instance, groups dedicated to</w:t>
      </w:r>
      <w:r>
        <w:t xml:space="preserve"> </w:t>
      </w:r>
      <w:r>
        <w:rPr>
          <w:b/>
          <w:bCs/>
        </w:rPr>
        <w:t xml:space="preserve">underrepresented founders or specific sectors</w:t>
      </w:r>
      <w:r>
        <w:t xml:space="preserve"> </w:t>
      </w:r>
      <w:r>
        <w:t xml:space="preserve">– and they often organize online, using data platforms to find startups that fit their thesis. An angel network today might use AI-based scouting as well: for example, some are plugging into platforms that scrape LinkedIn or GitHub to find promising new founders (a very AI-era approach to angel investing!).</w:t>
      </w:r>
    </w:p>
    <w:p>
      <w:pPr>
        <w:pStyle w:val="BodyText"/>
      </w:pPr>
      <w:r>
        <w:t xml:space="preserve">The</w:t>
      </w:r>
      <w:r>
        <w:t xml:space="preserve"> </w:t>
      </w:r>
      <w:r>
        <w:rPr>
          <w:b/>
          <w:bCs/>
        </w:rPr>
        <w:t xml:space="preserve">bottom line for investors</w:t>
      </w:r>
      <w:r>
        <w:t xml:space="preserve"> </w:t>
      </w:r>
      <w:r>
        <w:t xml:space="preserve">is that technology is leveling the playing field. Venture funds large and small can access similar databases and analysis tools; angels can band together to write checks rivaling a VC. This democratization of investing means capital can flow more efficiently to worthy startups, but it also raises competition. From a founder’s perspective, you might find that</w:t>
      </w:r>
      <w:r>
        <w:t xml:space="preserve"> </w:t>
      </w:r>
      <w:r>
        <w:rPr>
          <w:b/>
          <w:bCs/>
        </w:rPr>
        <w:t xml:space="preserve">your investors are more diverse</w:t>
      </w:r>
      <w:r>
        <w:t xml:space="preserve"> </w:t>
      </w:r>
      <w:r>
        <w:t xml:space="preserve">(in background and location) than ever, and they might come with sophisticated expectations. A tech-enabled VC may ask for a direct data feed or use their own algorithms to track your progress. An angel who found you via a platform might be comparing your metrics to dozens of other deals simultaneously. The best way to engage these investors is with the same tools they use: share your data, leverage the platforms, and show that you are as forward-thinking in communication as they are in sourcing.</w:t>
      </w:r>
    </w:p>
    <w:bookmarkEnd w:id="43"/>
    <w:bookmarkStart w:id="46" w:name="implications-for-founders"/>
    <w:p>
      <w:pPr>
        <w:pStyle w:val="Heading3"/>
      </w:pPr>
      <w:r>
        <w:t xml:space="preserve">Implications for Founders</w:t>
      </w:r>
    </w:p>
    <w:p>
      <w:pPr>
        <w:pStyle w:val="FirstParagraph"/>
      </w:pPr>
      <w:r>
        <w:t xml:space="preserve">For entrepreneurs, these shifts create both exciting opportunities and new challenges. Let’s start with the good news:</w:t>
      </w:r>
      <w:r>
        <w:t xml:space="preserve"> </w:t>
      </w:r>
      <w:r>
        <w:rPr>
          <w:b/>
          <w:bCs/>
        </w:rPr>
        <w:t xml:space="preserve">founders have more fundraising avenues than ever before.</w:t>
      </w:r>
      <w:r>
        <w:t xml:space="preserve"> </w:t>
      </w:r>
      <w:r>
        <w:t xml:space="preserve">No longer is it “VC or bust.” If the Sand Hill Road venture firms ignore you, you can try a crowdfunding campaign and raise capital from future customers. If your business is too unorthodox for angel groups, maybe a DAO of crypto enthusiasts will believe in your vision. If you’re in an emerging market without a big investor scene, global platforms can connect you with capital online. This means founders, especially those from</w:t>
      </w:r>
      <w:r>
        <w:t xml:space="preserve"> </w:t>
      </w:r>
      <w:r>
        <w:rPr>
          <w:b/>
          <w:bCs/>
        </w:rPr>
        <w:t xml:space="preserve">underrepresented or non-traditional backgrounds</w:t>
      </w:r>
      <w:r>
        <w:t xml:space="preserve">, are not shut out of the game as completely as in the past. One powerful example is the social network startup</w:t>
      </w:r>
      <w:r>
        <w:t xml:space="preserve"> </w:t>
      </w:r>
      <w:r>
        <w:rPr>
          <w:i/>
          <w:iCs/>
        </w:rPr>
        <w:t xml:space="preserve">Fanbase</w:t>
      </w:r>
      <w:r>
        <w:t xml:space="preserve"> </w:t>
      </w:r>
      <w:r>
        <w:t xml:space="preserve">founded by Isaac Hayes III. He is a Black entrepreneur who opted to raise money via an equity crowdfunding platform – and successfully secured</w:t>
      </w:r>
      <w:r>
        <w:t xml:space="preserve"> </w:t>
      </w:r>
      <w:r>
        <w:rPr>
          <w:b/>
          <w:bCs/>
        </w:rPr>
        <w:t xml:space="preserve">$12.7 million from a community of online investors</w:t>
      </w:r>
      <w:hyperlink r:id="rId44">
        <w:r>
          <w:rPr>
            <w:rStyle w:val="Hyperlink"/>
          </w:rPr>
          <w:t xml:space="preserve">[18]</w:t>
        </w:r>
      </w:hyperlink>
      <w:r>
        <w:t xml:space="preserve">. Fanbase’s campaign demonstrated that Black-owned startups (or any underestimated group) can rally supporters directly,</w:t>
      </w:r>
      <w:r>
        <w:t xml:space="preserve"> </w:t>
      </w:r>
      <w:r>
        <w:rPr>
          <w:b/>
          <w:bCs/>
        </w:rPr>
        <w:t xml:space="preserve">bypassing traditional gatekeepers</w:t>
      </w:r>
      <w:r>
        <w:t xml:space="preserve"> </w:t>
      </w:r>
      <w:r>
        <w:t xml:space="preserve">and proving market demand on their own terms</w:t>
      </w:r>
      <w:hyperlink r:id="rId45">
        <w:r>
          <w:rPr>
            <w:rStyle w:val="Hyperlink"/>
          </w:rPr>
          <w:t xml:space="preserve">[19]</w:t>
        </w:r>
      </w:hyperlink>
      <w:r>
        <w:t xml:space="preserve">. Stories like this underscore a crucial point: if the conventional funding doors stay closed, founders can build a new door and invite the crowd in.</w:t>
      </w:r>
    </w:p>
    <w:p>
      <w:pPr>
        <w:pStyle w:val="BodyText"/>
      </w:pPr>
      <w:r>
        <w:t xml:space="preserve">The flipside is that with more avenues comes more complexity. Each alternative path (crowdfunding, token sales, etc.) has its own rules of the road. As a founder, you’ll need to</w:t>
      </w:r>
      <w:r>
        <w:t xml:space="preserve"> </w:t>
      </w:r>
      <w:r>
        <w:rPr>
          <w:b/>
          <w:bCs/>
        </w:rPr>
        <w:t xml:space="preserve">educate yourself on these new models</w:t>
      </w:r>
      <w:r>
        <w:t xml:space="preserve"> </w:t>
      </w:r>
      <w:r>
        <w:t xml:space="preserve">to know which fits your startup best and what strings come attached. Raising from a VC or angel is a fairly well-trodden path: you pitch, negotiate terms, and exchange equity for cash – and you likely gain an experienced advisor in the process. But what about raising from a thousand people on the internet? That requires skill in</w:t>
      </w:r>
      <w:r>
        <w:t xml:space="preserve"> </w:t>
      </w:r>
      <w:r>
        <w:rPr>
          <w:b/>
          <w:bCs/>
        </w:rPr>
        <w:t xml:space="preserve">marketing and communications</w:t>
      </w:r>
      <w:r>
        <w:t xml:space="preserve">: you might have to create a compelling campaign page, a video, manage PR, and answer hundreds of small investor questions. It can be like running a product launch and a financing round simultaneously. Similarly, doing a token sale means you’ll be part founder, part economist (designing the token’s role and value), and part community manager fielding questions on Telegram at 2 AM. The skill set is broader, and the burden of compliance or investor relations doesn’t disappear – it just scales out to many more stakeholders.</w:t>
      </w:r>
    </w:p>
    <w:p>
      <w:pPr>
        <w:pStyle w:val="BodyText"/>
      </w:pPr>
      <w:r>
        <w:t xml:space="preserve">Another effect on founders is a shift in</w:t>
      </w:r>
      <w:r>
        <w:t xml:space="preserve"> </w:t>
      </w:r>
      <w:r>
        <w:rPr>
          <w:b/>
          <w:bCs/>
        </w:rPr>
        <w:t xml:space="preserve">what signals you need to send</w:t>
      </w:r>
      <w:r>
        <w:t xml:space="preserve"> </w:t>
      </w:r>
      <w:r>
        <w:t xml:space="preserve">to secure funding. With AI screening deals and investors drowning in options, you have to find ways to</w:t>
      </w:r>
      <w:r>
        <w:t xml:space="preserve"> </w:t>
      </w:r>
      <w:r>
        <w:rPr>
          <w:i/>
          <w:iCs/>
        </w:rPr>
        <w:t xml:space="preserve">stand out in the data</w:t>
      </w:r>
      <w:r>
        <w:t xml:space="preserve">. It’s a bit like SEO for startups: if everyone is looking at certain metrics (growth rate, retention, unit economics), excelling on those will get you noticed. We’re not far from a future where before a human ever schedules a meeting with you, their AI scout will have combed through Crunchbase, LinkedIn, app store rankings, etc. Make sure those public data points – the digital breadcrumbs of your startup – are as strong as possible. Keep your Crunchbase profile updated, encourage press or blog mentions (AI often picks up on media), and showcase real traction. In a platform-driven ecosystem,</w:t>
      </w:r>
      <w:r>
        <w:t xml:space="preserve"> </w:t>
      </w:r>
      <w:r>
        <w:rPr>
          <w:b/>
          <w:bCs/>
        </w:rPr>
        <w:t xml:space="preserve">clarity and credibility of your data</w:t>
      </w:r>
      <w:r>
        <w:t xml:space="preserve"> </w:t>
      </w:r>
      <w:r>
        <w:t xml:space="preserve">can make the difference between getting an introduction or being passed over.</w:t>
      </w:r>
    </w:p>
    <w:p>
      <w:pPr>
        <w:pStyle w:val="BodyText"/>
      </w:pPr>
      <w:r>
        <w:t xml:space="preserve">Founders also need to be mindful of</w:t>
      </w:r>
      <w:r>
        <w:t xml:space="preserve"> </w:t>
      </w:r>
      <w:r>
        <w:rPr>
          <w:b/>
          <w:bCs/>
        </w:rPr>
        <w:t xml:space="preserve">investor alignment</w:t>
      </w:r>
      <w:r>
        <w:t xml:space="preserve"> </w:t>
      </w:r>
      <w:r>
        <w:t xml:space="preserve">in these new models. It’s great to have a large community of backers, but are their incentives aligned with yours? Venture capitalists, for all their demands, generally succeed only if you succeed long-term – they can’t easily bail out early (except via an exit) and they often actively help you. A crowd of small investors might be more fickle or might have shorter-term views (e.g. in crypto, some token buyers might flip for quick profit, putting pressure on your token price). You’ll want to structure things to align interests: maybe set reasonable lock-up periods for tokens, or communicate clearly to your crowd that this is a long game. Interestingly, the new wave of community-centric funding can actually create</w:t>
      </w:r>
      <w:r>
        <w:t xml:space="preserve"> </w:t>
      </w:r>
      <w:r>
        <w:rPr>
          <w:i/>
          <w:iCs/>
        </w:rPr>
        <w:t xml:space="preserve">better</w:t>
      </w:r>
      <w:r>
        <w:t xml:space="preserve"> </w:t>
      </w:r>
      <w:r>
        <w:t xml:space="preserve">alignment in some cases. If your investors are also your users or believers, they will cheer you on and evangelize your product. They’re not just in it for a quick win; they’re part of a mission. Many founders comment on how</w:t>
      </w:r>
      <w:r>
        <w:t xml:space="preserve"> </w:t>
      </w:r>
      <w:r>
        <w:rPr>
          <w:b/>
          <w:bCs/>
        </w:rPr>
        <w:t xml:space="preserve">community investors can become a built-in fan base</w:t>
      </w:r>
      <w:r>
        <w:t xml:space="preserve">, providing feedback and spreading the word without prompting. The key is to cultivate that community wisely – set expectations, keep communication channels open, and perhaps give them avenues to contribute beyond their money (beta test the product, refer talent, etc.).</w:t>
      </w:r>
    </w:p>
    <w:p>
      <w:pPr>
        <w:pStyle w:val="BodyText"/>
      </w:pPr>
      <w:r>
        <w:t xml:space="preserve">Finally, founders should recognize that traditional investors are changing their expectations of you. Don’t be surprised if at your next VC pitch, the VC asks if you’ve considered a crowdfunding allocation, or if they suggest you build a DAO for your user community alongside the business. It’s no longer taboo to mix and match funding sources. Some forward-thinking VCs actually prefer companies that have run a successful crowd campaign – it de-risks the deal by showing public interest. Others might have platforms to plug you into (for instance, some VC firms build their own online communities or data tools for founders). The point is,</w:t>
      </w:r>
      <w:r>
        <w:t xml:space="preserve"> </w:t>
      </w:r>
      <w:r>
        <w:rPr>
          <w:b/>
          <w:bCs/>
        </w:rPr>
        <w:t xml:space="preserve">the definition of a “fundable startup” is broadening</w:t>
      </w:r>
      <w:r>
        <w:t xml:space="preserve">, and smart founders will broaden their approach accordingly. Rather than thinking “I just need to pitch more investors,” also think “How else can I attract capital? Can my customers fund a part of this? Should I pre-sell something? Is there a grant or an NFT drop or some creative route to supplement equity financing?” In the future of fundraising,</w:t>
      </w:r>
      <w:r>
        <w:t xml:space="preserve"> </w:t>
      </w:r>
      <w:r>
        <w:rPr>
          <w:i/>
          <w:iCs/>
        </w:rPr>
        <w:t xml:space="preserve">hybrid strategies</w:t>
      </w:r>
      <w:r>
        <w:t xml:space="preserve"> </w:t>
      </w:r>
      <w:r>
        <w:t xml:space="preserve">may become the norm.</w:t>
      </w:r>
    </w:p>
    <w:p>
      <w:pPr>
        <w:pStyle w:val="BodyText"/>
      </w:pPr>
      <w:r>
        <w:t xml:space="preserve">In summary, the tech-driven, democratized funding landscape puts founders in the driver’s seat in new ways. You have more routes to the destination (i.e. getting funded), but you also have to navigate more traffic and read more maps. By staying informed and adaptable, you can turn these changes into advantages. The founders who thrive will be those who combine</w:t>
      </w:r>
      <w:r>
        <w:t xml:space="preserve"> </w:t>
      </w:r>
      <w:r>
        <w:rPr>
          <w:b/>
          <w:bCs/>
        </w:rPr>
        <w:t xml:space="preserve">the fundamentals of a great business</w:t>
      </w:r>
      <w:r>
        <w:t xml:space="preserve"> </w:t>
      </w:r>
      <w:r>
        <w:t xml:space="preserve">(product, team, revenue) with</w:t>
      </w:r>
      <w:r>
        <w:t xml:space="preserve"> </w:t>
      </w:r>
      <w:r>
        <w:rPr>
          <w:b/>
          <w:bCs/>
        </w:rPr>
        <w:t xml:space="preserve">savviness about new funding tools</w:t>
      </w:r>
      <w:r>
        <w:t xml:space="preserve">. That’s a potent combination that appeals to both the algorithms</w:t>
      </w:r>
      <w:r>
        <w:t xml:space="preserve"> </w:t>
      </w:r>
      <w:r>
        <w:rPr>
          <w:i/>
          <w:iCs/>
        </w:rPr>
        <w:t xml:space="preserve">and</w:t>
      </w:r>
      <w:r>
        <w:t xml:space="preserve"> </w:t>
      </w:r>
      <w:r>
        <w:t xml:space="preserve">the humans behind the money.</w:t>
      </w:r>
    </w:p>
    <w:bookmarkEnd w:id="46"/>
    <w:bookmarkEnd w:id="47"/>
    <w:bookmarkStart w:id="60" w:name="Xcb1b18c82ae8c6dacc937ece59db0ae8825da84"/>
    <w:p>
      <w:pPr>
        <w:pStyle w:val="Heading2"/>
      </w:pPr>
      <w:r>
        <w:t xml:space="preserve">The Rise of Democratized Investment Platforms</w:t>
      </w:r>
    </w:p>
    <w:p>
      <w:pPr>
        <w:pStyle w:val="FirstParagraph"/>
      </w:pPr>
      <w:r>
        <w:t xml:space="preserve">One of the most profound shifts in recent years is the</w:t>
      </w:r>
      <w:r>
        <w:t xml:space="preserve"> </w:t>
      </w:r>
      <w:r>
        <w:rPr>
          <w:b/>
          <w:bCs/>
        </w:rPr>
        <w:t xml:space="preserve">democratization of startup investing</w:t>
      </w:r>
      <w:r>
        <w:t xml:space="preserve">. No longer is investing in high-growth startups an exclusive club for venture capitalists or wealthy “angels.” New platforms and organizational models are enabling</w:t>
      </w:r>
      <w:r>
        <w:t xml:space="preserve"> </w:t>
      </w:r>
      <w:r>
        <w:rPr>
          <w:i/>
          <w:iCs/>
        </w:rPr>
        <w:t xml:space="preserve">ordinary people</w:t>
      </w:r>
      <w:r>
        <w:t xml:space="preserve"> </w:t>
      </w:r>
      <w:r>
        <w:t xml:space="preserve">– and new types of investors – to fund startups they believe in. For founders, this opens up pathways to capital that simply did not exist before. This section looks at a few key players in this democratized funding movement: equity crowdfunding portals, emerging platforms like Frejfund, and decentralized autonomous organizations (DAOs).</w:t>
      </w:r>
    </w:p>
    <w:bookmarkStart w:id="53" w:name="Xdc8176648db75e2234954abf0687f1ace4439c1"/>
    <w:p>
      <w:pPr>
        <w:pStyle w:val="Heading3"/>
      </w:pPr>
      <w:r>
        <w:t xml:space="preserve">Crowdfunding Platforms Leveling the Field</w:t>
      </w:r>
    </w:p>
    <w:p>
      <w:pPr>
        <w:pStyle w:val="FirstParagraph"/>
      </w:pPr>
      <w:r>
        <w:rPr>
          <w:b/>
          <w:bCs/>
        </w:rPr>
        <w:t xml:space="preserve">Equity crowdfunding</w:t>
      </w:r>
      <w:r>
        <w:t xml:space="preserve"> </w:t>
      </w:r>
      <w:r>
        <w:t xml:space="preserve">(along with its cousin, reward crowdfunding) is perhaps the most accessible form of democratized funding. Platforms such as</w:t>
      </w:r>
      <w:r>
        <w:t xml:space="preserve"> </w:t>
      </w:r>
      <w:r>
        <w:rPr>
          <w:i/>
          <w:iCs/>
        </w:rPr>
        <w:t xml:space="preserve">StartEngine, Wefunder, Republic, Seedrs,</w:t>
      </w:r>
      <w:r>
        <w:t xml:space="preserve"> </w:t>
      </w:r>
      <w:r>
        <w:t xml:space="preserve">and others allow startups to raise money from the general public, typically in exchange for equity or convertible instruments (like SAFEs or debt). Unlike Kickstarter-style crowdfunding where backers get a product or perk, these portals are regulated to actually sell securities to the crowd (often under exemptions like Regulation Crowdfunding in the U.S. or similar rules elsewhere). The significance of this is hard to overstate: it means a startup can have</w:t>
      </w:r>
      <w:r>
        <w:t xml:space="preserve"> </w:t>
      </w:r>
      <w:r>
        <w:rPr>
          <w:b/>
          <w:bCs/>
        </w:rPr>
        <w:t xml:space="preserve">hundreds or thousands of shareholders</w:t>
      </w:r>
      <w:r>
        <w:t xml:space="preserve"> </w:t>
      </w:r>
      <w:r>
        <w:t xml:space="preserve">who each invested as little as $100. Just a decade ago, taking on that many small investors was impractical or illegal in many places; today it’s increasingly common.</w:t>
      </w:r>
    </w:p>
    <w:p>
      <w:pPr>
        <w:pStyle w:val="BodyText"/>
      </w:pPr>
      <w:r>
        <w:t xml:space="preserve">These platforms have been a boon for founders who fall outside traditional investor demographics or focus areas. Why? Traditional VCs have biases and pattern-matching habits – often favoring certain schools, geographies, or profiles. But the crowd only cares about what resonates with them. For example, women-led and minority-led ventures have found success in crowdfunding even when VCs passed them over. Campaigns led by women founders actually boast a higher success rate on some platforms, defying the odds faced in VC</w:t>
      </w:r>
      <w:hyperlink r:id="rId48">
        <w:r>
          <w:rPr>
            <w:rStyle w:val="Hyperlink"/>
          </w:rPr>
          <w:t xml:space="preserve">[20]</w:t>
        </w:r>
      </w:hyperlink>
      <w:r>
        <w:t xml:space="preserve">. Moreover, the crowd is often part of the target market, so they</w:t>
      </w:r>
      <w:r>
        <w:t xml:space="preserve"> </w:t>
      </w:r>
      <w:r>
        <w:rPr>
          <w:i/>
          <w:iCs/>
        </w:rPr>
        <w:t xml:space="preserve">understand the product’s value</w:t>
      </w:r>
      <w:r>
        <w:t xml:space="preserve">. A niche consumer product that VCs think is too small might catch fire with consumers who want to buy in.</w:t>
      </w:r>
    </w:p>
    <w:p>
      <w:pPr>
        <w:pStyle w:val="BodyText"/>
      </w:pPr>
      <w:r>
        <w:t xml:space="preserve">Take the earlier story of</w:t>
      </w:r>
      <w:r>
        <w:t xml:space="preserve"> </w:t>
      </w:r>
      <w:r>
        <w:rPr>
          <w:b/>
          <w:bCs/>
        </w:rPr>
        <w:t xml:space="preserve">Fanbase</w:t>
      </w:r>
      <w:r>
        <w:t xml:space="preserve"> </w:t>
      </w:r>
      <w:r>
        <w:t xml:space="preserve">as a prime example: Instead of knocking on VC doors indefinitely, Isaac Hayes III went straight to the people. By doing so, he not only raised millions (over $12M as noted) but also built a loyal user-investor community for his social media platform</w:t>
      </w:r>
      <w:hyperlink r:id="rId44">
        <w:r>
          <w:rPr>
            <w:rStyle w:val="Hyperlink"/>
          </w:rPr>
          <w:t xml:space="preserve">[18]</w:t>
        </w:r>
      </w:hyperlink>
      <w:hyperlink r:id="rId45">
        <w:r>
          <w:rPr>
            <w:rStyle w:val="Hyperlink"/>
          </w:rPr>
          <w:t xml:space="preserve">[19]</w:t>
        </w:r>
      </w:hyperlink>
      <w:r>
        <w:t xml:space="preserve">. Similarly, many small companies have raised funds this way: a California craft brewery raised over $600k from beer enthusiasts; a medical device startup raised a few hundred thousand from people passionate about healthcare tech</w:t>
      </w:r>
      <w:hyperlink r:id="rId49">
        <w:r>
          <w:rPr>
            <w:rStyle w:val="Hyperlink"/>
          </w:rPr>
          <w:t xml:space="preserve">[21]</w:t>
        </w:r>
      </w:hyperlink>
      <w:hyperlink r:id="rId50">
        <w:r>
          <w:rPr>
            <w:rStyle w:val="Hyperlink"/>
          </w:rPr>
          <w:t xml:space="preserve">[22]</w:t>
        </w:r>
      </w:hyperlink>
      <w:r>
        <w:t xml:space="preserve">. These aren’t hypothetical – they happened on crowdfunding sites in a single week</w:t>
      </w:r>
      <w:hyperlink r:id="rId49">
        <w:r>
          <w:rPr>
            <w:rStyle w:val="Hyperlink"/>
          </w:rPr>
          <w:t xml:space="preserve">[21]</w:t>
        </w:r>
      </w:hyperlink>
      <w:r>
        <w:t xml:space="preserve">. In fact, in one recent week,</w:t>
      </w:r>
      <w:r>
        <w:t xml:space="preserve"> </w:t>
      </w:r>
      <w:r>
        <w:rPr>
          <w:i/>
          <w:iCs/>
        </w:rPr>
        <w:t xml:space="preserve">six diverse founder-led companies raised a combined $1.1 million</w:t>
      </w:r>
      <w:r>
        <w:t xml:space="preserve"> </w:t>
      </w:r>
      <w:r>
        <w:t xml:space="preserve">through regulated crowdfunding, money that</w:t>
      </w:r>
      <w:r>
        <w:t xml:space="preserve"> </w:t>
      </w:r>
      <w:r>
        <w:rPr>
          <w:b/>
          <w:bCs/>
        </w:rPr>
        <w:t xml:space="preserve">might otherwise have been out of reach</w:t>
      </w:r>
      <w:r>
        <w:t xml:space="preserve"> </w:t>
      </w:r>
      <w:r>
        <w:t xml:space="preserve">for those underrepresented founders</w:t>
      </w:r>
      <w:hyperlink r:id="rId51">
        <w:r>
          <w:rPr>
            <w:rStyle w:val="Hyperlink"/>
          </w:rPr>
          <w:t xml:space="preserve">[23]</w:t>
        </w:r>
      </w:hyperlink>
      <w:r>
        <w:t xml:space="preserve">. This demonstrates how crowdfunding can channel capital to startups that traditional investors overlook, effectively</w:t>
      </w:r>
      <w:r>
        <w:t xml:space="preserve"> </w:t>
      </w:r>
      <w:r>
        <w:rPr>
          <w:b/>
          <w:bCs/>
        </w:rPr>
        <w:t xml:space="preserve">bridging a funding gap</w:t>
      </w:r>
      <w:r>
        <w:t xml:space="preserve">.</w:t>
      </w:r>
    </w:p>
    <w:p>
      <w:pPr>
        <w:pStyle w:val="BodyText"/>
      </w:pPr>
      <w:r>
        <w:t xml:space="preserve">What about</w:t>
      </w:r>
      <w:r>
        <w:t xml:space="preserve"> </w:t>
      </w:r>
      <w:r>
        <w:rPr>
          <w:i/>
          <w:iCs/>
        </w:rPr>
        <w:t xml:space="preserve">Frejfund</w:t>
      </w:r>
      <w:r>
        <w:t xml:space="preserve">? Listed alongside crowdfunding in our discussion, Frejfund is an example of an emerging online investment platform aiming to further democratize venture capital. While it may not yet be a household name, you can think of Frejfund as a</w:t>
      </w:r>
      <w:r>
        <w:t xml:space="preserve"> </w:t>
      </w:r>
      <w:r>
        <w:rPr>
          <w:b/>
          <w:bCs/>
        </w:rPr>
        <w:t xml:space="preserve">community-centric fund platform</w:t>
      </w:r>
      <w:r>
        <w:t xml:space="preserve">: it pools contributions from a broad base of backers to invest in startups, with a focus on inclusivity. Platforms like this often have a mission, such as empowering founders from certain backgrounds or regions. Frejfund and its ilk combine elements of crowdfunding and traditional fund management – they gather smaller checks from many people and funnel them into startups, sometimes with professional oversight or curation. For founders, hooking into such a platform can mean access to not just money, but a</w:t>
      </w:r>
      <w:r>
        <w:t xml:space="preserve"> </w:t>
      </w:r>
      <w:r>
        <w:rPr>
          <w:i/>
          <w:iCs/>
        </w:rPr>
        <w:t xml:space="preserve">community</w:t>
      </w:r>
      <w:r>
        <w:t xml:space="preserve"> </w:t>
      </w:r>
      <w:r>
        <w:t xml:space="preserve">of supporters. Often these communities emphasize mentorship or networking for the founders they back. While details differ by platform, the trend is clear:</w:t>
      </w:r>
      <w:r>
        <w:t xml:space="preserve"> </w:t>
      </w:r>
      <w:r>
        <w:rPr>
          <w:b/>
          <w:bCs/>
        </w:rPr>
        <w:t xml:space="preserve">more people want in on startup investing, and more platforms are being built to facilitate that</w:t>
      </w:r>
      <w:r>
        <w:t xml:space="preserve">. Founders should keep an eye out for niche or mission-driven funds like this. If you find one aligned with your values or market (for instance, a platform fund for climate tech or for female founders), it could be a great fit that provides both capital and camaraderie.</w:t>
      </w:r>
    </w:p>
    <w:p>
      <w:pPr>
        <w:pStyle w:val="BodyText"/>
      </w:pPr>
      <w:r>
        <w:rPr>
          <w:b/>
          <w:bCs/>
        </w:rPr>
        <w:t xml:space="preserve">Pros and cons:</w:t>
      </w:r>
      <w:r>
        <w:t xml:space="preserve"> </w:t>
      </w:r>
      <w:r>
        <w:t xml:space="preserve">The democratized route has unique advantages. You turn your raise into a marketing event, potentially gaining customers and evangelists. You also retain more control in some cases – the crowd typically doesn’t take board seats or push heavy terms. And there’s a social proof element: a successful crowdfunding round can catch the attention of bigger investors later (success breeds success). On the flip side, managing a large number of investors means</w:t>
      </w:r>
      <w:r>
        <w:t xml:space="preserve"> </w:t>
      </w:r>
      <w:r>
        <w:rPr>
          <w:b/>
          <w:bCs/>
        </w:rPr>
        <w:t xml:space="preserve">more communication work</w:t>
      </w:r>
      <w:r>
        <w:t xml:space="preserve">. You’ll need to handle updates en masse and legally, you have to keep records of all those shareholders. Platforms help with some of this (they often bundle investors into one SPV or handle the cap table administration), but it’s not zero-effort. Additionally, public crowdfunding exposes you to public scrutiny – if the campaign fails to meet its target, it’s visible to all. There’s also the risk of</w:t>
      </w:r>
      <w:r>
        <w:t xml:space="preserve"> </w:t>
      </w:r>
      <w:r>
        <w:rPr>
          <w:i/>
          <w:iCs/>
        </w:rPr>
        <w:t xml:space="preserve">“dumb money”</w:t>
      </w:r>
      <w:r>
        <w:t xml:space="preserve"> </w:t>
      </w:r>
      <w:r>
        <w:t xml:space="preserve">(a term used warily) – meaning investors who aren’t sophisticated about startup risks. Some founders worry about having lots of inexperienced investors who might panic at normal startup volatility</w:t>
      </w:r>
      <w:hyperlink r:id="rId52">
        <w:r>
          <w:rPr>
            <w:rStyle w:val="Hyperlink"/>
          </w:rPr>
          <w:t xml:space="preserve">[24]</w:t>
        </w:r>
      </w:hyperlink>
      <w:r>
        <w:t xml:space="preserve">. However, with good communication and setting expectations, this risk can be mitigated. Many crowd investors are well aware they’re making a high-risk, long-term bet.</w:t>
      </w:r>
    </w:p>
    <w:p>
      <w:pPr>
        <w:pStyle w:val="BodyText"/>
      </w:pPr>
      <w:r>
        <w:t xml:space="preserve">In summary,</w:t>
      </w:r>
      <w:r>
        <w:t xml:space="preserve"> </w:t>
      </w:r>
      <w:r>
        <w:rPr>
          <w:b/>
          <w:bCs/>
        </w:rPr>
        <w:t xml:space="preserve">crowdfunding and platform funds like Frejfund represent a sea change</w:t>
      </w:r>
      <w:r>
        <w:t xml:space="preserve">: they make fundraising more inclusive and can be especially empowering for founders outside the usual hubs. If you’re considering this path, study successful campaigns in your industry, prepare a strong outreach plan, and be ready to play the role of both founder and community leader. The “crowd” in crowdfunding isn’t just a source of cash – it’s a network you cultivate.</w:t>
      </w:r>
    </w:p>
    <w:bookmarkEnd w:id="53"/>
    <w:bookmarkStart w:id="59" w:name="X4eaa52093e24b3ea4a1755cc37736429f926255"/>
    <w:p>
      <w:pPr>
        <w:pStyle w:val="Heading3"/>
      </w:pPr>
      <w:r>
        <w:t xml:space="preserve">DAOs and Decentralized Finance: Community Capital at Scale</w:t>
      </w:r>
    </w:p>
    <w:p>
      <w:pPr>
        <w:pStyle w:val="FirstParagraph"/>
      </w:pPr>
      <w:r>
        <w:t xml:space="preserve">The concept of</w:t>
      </w:r>
      <w:r>
        <w:t xml:space="preserve"> </w:t>
      </w:r>
      <w:r>
        <w:rPr>
          <w:b/>
          <w:bCs/>
        </w:rPr>
        <w:t xml:space="preserve">decentralized autonomous organizations (DAOs)</w:t>
      </w:r>
      <w:r>
        <w:t xml:space="preserve"> </w:t>
      </w:r>
      <w:r>
        <w:t xml:space="preserve">brings democratization to a whole new level. A DAO is essentially an organization governed by members through blockchain-based rules (often encoded in smart contracts). In the context of fundraising, think of a DAO as a</w:t>
      </w:r>
      <w:r>
        <w:t xml:space="preserve"> </w:t>
      </w:r>
      <w:r>
        <w:rPr>
          <w:b/>
          <w:bCs/>
        </w:rPr>
        <w:t xml:space="preserve">digital investment club</w:t>
      </w:r>
      <w:r>
        <w:t xml:space="preserve"> </w:t>
      </w:r>
      <w:r>
        <w:t xml:space="preserve">– one that can have dozens, hundreds, or even thousands of participants all over the world, pooling cryptocurrency into a treasury and voting on how to invest it. While still a very novel approach, DAOs are increasingly being used to fund projects and even startups, particularly in the Web3 (blockchain/crypto) sector.</w:t>
      </w:r>
    </w:p>
    <w:p>
      <w:pPr>
        <w:pStyle w:val="BodyText"/>
      </w:pPr>
      <w:r>
        <w:t xml:space="preserve">How do DAOs fund startups? Broadly, there are a few models. Some DAOs form explicitly to be</w:t>
      </w:r>
      <w:r>
        <w:t xml:space="preserve"> </w:t>
      </w:r>
      <w:r>
        <w:rPr>
          <w:b/>
          <w:bCs/>
        </w:rPr>
        <w:t xml:space="preserve">investment DAOs</w:t>
      </w:r>
      <w:r>
        <w:t xml:space="preserve"> </w:t>
      </w:r>
      <w:r>
        <w:t xml:space="preserve">– their sole purpose is to invest in ventures. For example,</w:t>
      </w:r>
      <w:r>
        <w:t xml:space="preserve"> </w:t>
      </w:r>
      <w:r>
        <w:rPr>
          <w:i/>
          <w:iCs/>
        </w:rPr>
        <w:t xml:space="preserve">MetaCartel Ventures</w:t>
      </w:r>
      <w:r>
        <w:t xml:space="preserve"> </w:t>
      </w:r>
      <w:r>
        <w:t xml:space="preserve">and</w:t>
      </w:r>
      <w:r>
        <w:t xml:space="preserve"> </w:t>
      </w:r>
      <w:r>
        <w:rPr>
          <w:i/>
          <w:iCs/>
        </w:rPr>
        <w:t xml:space="preserve">Flamingo DAO</w:t>
      </w:r>
      <w:r>
        <w:t xml:space="preserve"> </w:t>
      </w:r>
      <w:r>
        <w:t xml:space="preserve">are well-known instances where the members collectively decide which projects to back, and any returns (like tokens or equity from those projects) are shared by the DAO members. These early examples have shown that</w:t>
      </w:r>
      <w:r>
        <w:t xml:space="preserve"> </w:t>
      </w:r>
      <w:r>
        <w:rPr>
          <w:b/>
          <w:bCs/>
        </w:rPr>
        <w:t xml:space="preserve">communities can collectively fund and shape projects while sharing in the upside</w:t>
      </w:r>
      <w:hyperlink r:id="rId54">
        <w:r>
          <w:rPr>
            <w:rStyle w:val="Hyperlink"/>
          </w:rPr>
          <w:t xml:space="preserve">[25]</w:t>
        </w:r>
      </w:hyperlink>
      <w:r>
        <w:t xml:space="preserve">. Other DAOs might not start as investor groups, but as communities around a product or protocol that have a treasury (often funded by token sales or NFT sales) which they then allocate to grow their ecosystem. For instance, a</w:t>
      </w:r>
      <w:r>
        <w:t xml:space="preserve"> </w:t>
      </w:r>
      <w:r>
        <w:rPr>
          <w:i/>
          <w:iCs/>
        </w:rPr>
        <w:t xml:space="preserve">Protocol DAO</w:t>
      </w:r>
      <w:r>
        <w:t xml:space="preserve"> </w:t>
      </w:r>
      <w:r>
        <w:t xml:space="preserve">might grant funds to startups building on its platform. And then there are</w:t>
      </w:r>
      <w:r>
        <w:t xml:space="preserve"> </w:t>
      </w:r>
      <w:r>
        <w:rPr>
          <w:b/>
          <w:bCs/>
        </w:rPr>
        <w:t xml:space="preserve">Community DAOs</w:t>
      </w:r>
      <w:r>
        <w:t xml:space="preserve"> </w:t>
      </w:r>
      <w:r>
        <w:t xml:space="preserve">where a passionate user base contributes funds to support a cause or idea they care about, effectively acting like a grassroots venture fund</w:t>
      </w:r>
      <w:hyperlink r:id="rId55">
        <w:r>
          <w:rPr>
            <w:rStyle w:val="Hyperlink"/>
          </w:rPr>
          <w:t xml:space="preserve">[26]</w:t>
        </w:r>
      </w:hyperlink>
      <w:r>
        <w:t xml:space="preserve">.</w:t>
      </w:r>
    </w:p>
    <w:p>
      <w:pPr>
        <w:pStyle w:val="BodyText"/>
      </w:pPr>
      <w:r>
        <w:t xml:space="preserve">For founders, raising from a DAO is a different experience than pitching a VC. It might involve presenting your idea in a community forum or Discord, and your “due diligence” could be an open Q&amp;A with dozens of community members. Decisions might be made by token-holder vote. This can be chaotic, but it’s also refreshingly transparent – you see questions and concerns in the open, and you often get immediate feedback. One compelling aspect is that</w:t>
      </w:r>
      <w:r>
        <w:t xml:space="preserve"> </w:t>
      </w:r>
      <w:r>
        <w:rPr>
          <w:b/>
          <w:bCs/>
        </w:rPr>
        <w:t xml:space="preserve">DAO contributors are often future users and evangelists</w:t>
      </w:r>
      <w:r>
        <w:t xml:space="preserve">, not just investors</w:t>
      </w:r>
      <w:hyperlink r:id="rId56">
        <w:r>
          <w:rPr>
            <w:rStyle w:val="Hyperlink"/>
          </w:rPr>
          <w:t xml:space="preserve">[27]</w:t>
        </w:r>
      </w:hyperlink>
      <w:r>
        <w:t xml:space="preserve">. They have a stake in the network’s success beyond financial return; they’ll use what you’re building, promote it, maybe even help build it (since many are developers or enthusiasts themselves). This creates</w:t>
      </w:r>
      <w:r>
        <w:t xml:space="preserve"> </w:t>
      </w:r>
      <w:r>
        <w:rPr>
          <w:b/>
          <w:bCs/>
        </w:rPr>
        <w:t xml:space="preserve">deep engagement</w:t>
      </w:r>
      <w:r>
        <w:t xml:space="preserve">: when your backers are also your community, you get a built-in army of supporters. In Web3 circles, it’s said that “</w:t>
      </w:r>
      <w:r>
        <w:rPr>
          <w:i/>
          <w:iCs/>
        </w:rPr>
        <w:t xml:space="preserve">users = owners = marketers</w:t>
      </w:r>
      <w:r>
        <w:t xml:space="preserve">” in these models.</w:t>
      </w:r>
    </w:p>
    <w:p>
      <w:pPr>
        <w:pStyle w:val="BodyText"/>
      </w:pPr>
      <w:r>
        <w:t xml:space="preserve">Consider an example:</w:t>
      </w:r>
      <w:r>
        <w:t xml:space="preserve"> </w:t>
      </w:r>
      <w:r>
        <w:rPr>
          <w:i/>
          <w:iCs/>
        </w:rPr>
        <w:t xml:space="preserve">Seed Club</w:t>
      </w:r>
      <w:r>
        <w:t xml:space="preserve"> </w:t>
      </w:r>
      <w:r>
        <w:t xml:space="preserve">is a DAO that functions as a sort of accelerator for community-based projects. It pools funds from members and provides capital and mentorship to founders launching social tokens or community-driven products</w:t>
      </w:r>
      <w:hyperlink r:id="rId57">
        <w:r>
          <w:rPr>
            <w:rStyle w:val="Hyperlink"/>
          </w:rPr>
          <w:t xml:space="preserve">[28]</w:t>
        </w:r>
      </w:hyperlink>
      <w:r>
        <w:t xml:space="preserve">. In return, the DAO often receives some tokens or equity, and the community helps bootstrap the project’s early user base. Founders who have gone through Seed Club or similar DAO programs often speak of the benefit of having “100 true fans” from day one – people who believe in the mission and are literally invested in it.</w:t>
      </w:r>
    </w:p>
    <w:p>
      <w:pPr>
        <w:pStyle w:val="BodyText"/>
      </w:pPr>
      <w:r>
        <w:t xml:space="preserve">But what about governance and control? When you take money from a DAO, you need to be very clear about</w:t>
      </w:r>
      <w:r>
        <w:t xml:space="preserve"> </w:t>
      </w:r>
      <w:r>
        <w:rPr>
          <w:b/>
          <w:bCs/>
        </w:rPr>
        <w:t xml:space="preserve">what token holders get</w:t>
      </w:r>
      <w:r>
        <w:t xml:space="preserve">. If it’s an investment DAO taking equity, it might just sit on the cap table like any other fund (though represented by one legal entity usually). If it’s a token deal, maybe the DAO gets some of your project’s tokens, which gives them some voting rights in your protocol. There’s a spectrum of possibilities. Founders should design these deals such that they</w:t>
      </w:r>
      <w:r>
        <w:t xml:space="preserve"> </w:t>
      </w:r>
      <w:r>
        <w:rPr>
          <w:b/>
          <w:bCs/>
        </w:rPr>
        <w:t xml:space="preserve">benefit from community input without handcuffing their ability to lead</w:t>
      </w:r>
      <w:r>
        <w:t xml:space="preserve">. Too much decentralization too early can be problematic – imagine having to hold a token vote for every pivot or feature change. Most startups won’t want that. Instead, you can structure things so the DAO’s influence is aligned with long-term success: for example, maybe the DAO treasury tokens vest over time, or the DAO gets certain advisory rights but not operational control.</w:t>
      </w:r>
    </w:p>
    <w:p>
      <w:pPr>
        <w:pStyle w:val="BodyText"/>
      </w:pPr>
      <w:r>
        <w:t xml:space="preserve">A major benefit of DAO funding is</w:t>
      </w:r>
      <w:r>
        <w:t xml:space="preserve"> </w:t>
      </w:r>
      <w:r>
        <w:rPr>
          <w:b/>
          <w:bCs/>
        </w:rPr>
        <w:t xml:space="preserve">global reach and inclusivity</w:t>
      </w:r>
      <w:r>
        <w:t xml:space="preserve">. Because participation is via blockchain, someone from anywhere with an internet connection can join (assuming they comply with any legal gating like being whitelisted if needed). This means a talented founder in Nairobi or Bangalore could get funded by a DAO composed of members from Silicon Valley, London, Shanghai, etc., without ever flying to meet them. It’s borderless capital. And since contributions can be small, you get the wisdom (and wallets) of the crowd.</w:t>
      </w:r>
    </w:p>
    <w:p>
      <w:pPr>
        <w:pStyle w:val="BodyText"/>
      </w:pPr>
      <w:r>
        <w:t xml:space="preserve">However, let’s address risks. DAOs are new and evolving. Regulatory frameworks for them are uncertain – in many places, if a DAO is investing in securities (like startup equity), it might technically need to be an investment entity under law. Some DAOs get around issues by keeping things on-chain and somewhat anonymous, but that’s a gray area legally. Also, group decision-making can be slow or clunky. It might be hard to keep confidentiality on a sensitive deal when a large group is involved. And there’s the phenomenon of</w:t>
      </w:r>
      <w:r>
        <w:t xml:space="preserve"> </w:t>
      </w:r>
      <w:r>
        <w:rPr>
          <w:b/>
          <w:bCs/>
        </w:rPr>
        <w:t xml:space="preserve">voter apathy</w:t>
      </w:r>
      <w:r>
        <w:t xml:space="preserve"> </w:t>
      </w:r>
      <w:r>
        <w:t xml:space="preserve">– many DAO members don’t vote consistently, meaning decisions could fall to a vocal minority</w:t>
      </w:r>
      <w:hyperlink r:id="rId58">
        <w:r>
          <w:rPr>
            <w:rStyle w:val="Hyperlink"/>
          </w:rPr>
          <w:t xml:space="preserve">[29]</w:t>
        </w:r>
      </w:hyperlink>
      <w:r>
        <w:t xml:space="preserve">. Founders should gauge the activeness and sophistication of a funding DAO’s community: Are they engaged and knowledgeable, or is it a free-for-all?</w:t>
      </w:r>
    </w:p>
    <w:p>
      <w:pPr>
        <w:pStyle w:val="BodyText"/>
      </w:pPr>
      <w:r>
        <w:t xml:space="preserve">Interestingly, traditional VCs are not standing idle here either. Some VCs are</w:t>
      </w:r>
      <w:r>
        <w:t xml:space="preserve"> </w:t>
      </w:r>
      <w:r>
        <w:rPr>
          <w:b/>
          <w:bCs/>
        </w:rPr>
        <w:t xml:space="preserve">backers of investment DAOs</w:t>
      </w:r>
      <w:r>
        <w:t xml:space="preserve"> </w:t>
      </w:r>
      <w:r>
        <w:t xml:space="preserve">(for instance, a16z, a major VC, has backed some crypto DAOs), and others are even creating their own tokens or DAOs to involve wider communities. The line between VC and crowd is blurring. We might soon see hybrid models: say a startup raises a round where a VC leads, but a portion is reserved for a DAO or community participation – ensuring the best of both worlds (professional guidance and grassroots support).</w:t>
      </w:r>
    </w:p>
    <w:p>
      <w:pPr>
        <w:pStyle w:val="BodyText"/>
      </w:pPr>
      <w:r>
        <w:t xml:space="preserve">For underrepresented or geographically dispersed founders, DAOs could be a game-changer. If you’re outside the usual networks, plugging into a like-minded online community might get you funding where no local investor would understand your idea. It’s akin to how open-source communities work – if the idea is good, people rally, regardless of who or where you are.</w:t>
      </w:r>
    </w:p>
    <w:p>
      <w:pPr>
        <w:pStyle w:val="BodyText"/>
      </w:pPr>
      <w:r>
        <w:rPr>
          <w:b/>
          <w:bCs/>
        </w:rPr>
        <w:t xml:space="preserve">Key takeaway:</w:t>
      </w:r>
      <w:r>
        <w:t xml:space="preserve"> </w:t>
      </w:r>
      <w:r>
        <w:t xml:space="preserve">DAOs and decentralized funding are still early, but they exemplify the ethos of the future:</w:t>
      </w:r>
      <w:r>
        <w:t xml:space="preserve"> </w:t>
      </w:r>
      <w:r>
        <w:rPr>
          <w:b/>
          <w:bCs/>
        </w:rPr>
        <w:t xml:space="preserve">community-driven capital</w:t>
      </w:r>
      <w:r>
        <w:t xml:space="preserve">. Founders should keep an open mind about these. You don’t need to be a blockchain expert to leverage them (though having someone on your team who gets it helps). Sometimes it might be as simple as joining a relevant DAO’s forum and saying “Hey, I’m building X, would this community be interested in supporting it?” If you find alignment, the amount of energy and help you get can far exceed the dollars invested – and in startups,</w:t>
      </w:r>
      <w:r>
        <w:t xml:space="preserve"> </w:t>
      </w:r>
      <w:r>
        <w:rPr>
          <w:i/>
          <w:iCs/>
        </w:rPr>
        <w:t xml:space="preserve">smart help</w:t>
      </w:r>
      <w:r>
        <w:t xml:space="preserve"> </w:t>
      </w:r>
      <w:r>
        <w:t xml:space="preserve">is often more valuable than money.</w:t>
      </w:r>
    </w:p>
    <w:bookmarkEnd w:id="59"/>
    <w:bookmarkEnd w:id="60"/>
    <w:bookmarkStart w:id="62" w:name="Xf1bbe2e2a4b5aa80931a41d76f28e273124ee74"/>
    <w:p>
      <w:pPr>
        <w:pStyle w:val="Heading2"/>
      </w:pPr>
      <w:r>
        <w:t xml:space="preserve">Real-World Examples of Next-Generation Fundraising</w:t>
      </w:r>
    </w:p>
    <w:p>
      <w:pPr>
        <w:pStyle w:val="FirstParagraph"/>
      </w:pPr>
      <w:r>
        <w:t xml:space="preserve">To make the future of fundraising more tangible, let’s look at a few real-world stories where founders leveraged these new channels. These examples illustrate how theory translates into practice – with successes, challenges, and lessons along the way.</w:t>
      </w:r>
    </w:p>
    <w:p>
      <w:pPr>
        <w:numPr>
          <w:ilvl w:val="0"/>
          <w:numId w:val="1001"/>
        </w:numPr>
      </w:pPr>
      <w:r>
        <w:rPr>
          <w:b/>
          <w:bCs/>
        </w:rPr>
        <w:t xml:space="preserve">Fanbase (Equity Crowdfunding Success):</w:t>
      </w:r>
      <w:r>
        <w:t xml:space="preserve"> </w:t>
      </w:r>
      <w:r>
        <w:t xml:space="preserve">Fanbase is a social media startup founded by Isaac Hayes III, and it became a flagship example of large-scale equity crowdfunding by an underrepresented founder. Hayes, frustrated by traditional investors’ lack of interest in a Black-owned social platform, turned to the crowd. Using the StartEngine platform, Fanbase has raised</w:t>
      </w:r>
      <w:r>
        <w:t xml:space="preserve"> </w:t>
      </w:r>
      <w:r>
        <w:rPr>
          <w:b/>
          <w:bCs/>
        </w:rPr>
        <w:t xml:space="preserve">over $12 million from thousands of everyday investors</w:t>
      </w:r>
      <w:r>
        <w:t xml:space="preserve"> </w:t>
      </w:r>
      <w:r>
        <w:t xml:space="preserve">who believe in the vision</w:t>
      </w:r>
      <w:hyperlink r:id="rId44">
        <w:r>
          <w:rPr>
            <w:rStyle w:val="Hyperlink"/>
          </w:rPr>
          <w:t xml:space="preserve">[18]</w:t>
        </w:r>
      </w:hyperlink>
      <w:r>
        <w:t xml:space="preserve">. This wasn’t just money – it doubled as user acquisition (many investors are also users of the app) and as a statement that overlooked founders can rally their community. The campaign’s success</w:t>
      </w:r>
      <w:r>
        <w:t xml:space="preserve"> </w:t>
      </w:r>
      <w:r>
        <w:rPr>
          <w:i/>
          <w:iCs/>
        </w:rPr>
        <w:t xml:space="preserve">“underscores the immense potential of Black-owned enterprises”</w:t>
      </w:r>
      <w:r>
        <w:t xml:space="preserve"> </w:t>
      </w:r>
      <w:r>
        <w:t xml:space="preserve">when given a chance</w:t>
      </w:r>
      <w:hyperlink r:id="rId61">
        <w:r>
          <w:rPr>
            <w:rStyle w:val="Hyperlink"/>
          </w:rPr>
          <w:t xml:space="preserve">[30]</w:t>
        </w:r>
      </w:hyperlink>
      <w:r>
        <w:t xml:space="preserve">. It also shows the power of a compelling narrative: Fanbase offered a creator-centric alternative to big social networks, and that resonated with people willing to invest.</w:t>
      </w:r>
      <w:r>
        <w:t xml:space="preserve"> </w:t>
      </w:r>
      <w:r>
        <w:rPr>
          <w:b/>
          <w:bCs/>
        </w:rPr>
        <w:t xml:space="preserve">Lesson:</w:t>
      </w:r>
      <w:r>
        <w:t xml:space="preserve"> </w:t>
      </w:r>
      <w:r>
        <w:t xml:space="preserve">A strong mission coupled with community enthusiasm can unlock major funding outside the VC system.</w:t>
      </w:r>
    </w:p>
    <w:p>
      <w:pPr>
        <w:numPr>
          <w:ilvl w:val="0"/>
          <w:numId w:val="1001"/>
        </w:numPr>
      </w:pPr>
      <w:r>
        <w:rPr>
          <w:b/>
          <w:bCs/>
        </w:rPr>
        <w:t xml:space="preserve">Quadrant Biosciences (Tokenized Equity Round):</w:t>
      </w:r>
      <w:r>
        <w:t xml:space="preserve"> </w:t>
      </w:r>
      <w:r>
        <w:t xml:space="preserve">Not all token fundraising is in the realm of crypto startups. Quadrant Biosciences is a healthcare company that decided to tokenize its equity to raise growth capital. They converted a portion of their shares into digital tokens on a blockchain and sold those to investors, effectively conducting a security token offering. This innovative approach</w:t>
      </w:r>
      <w:r>
        <w:t xml:space="preserve"> </w:t>
      </w:r>
      <w:r>
        <w:rPr>
          <w:b/>
          <w:bCs/>
        </w:rPr>
        <w:t xml:space="preserve">raised about $13 million, representing 17% of the company’s equity</w:t>
      </w:r>
      <w:hyperlink r:id="rId28">
        <w:r>
          <w:rPr>
            <w:rStyle w:val="Hyperlink"/>
          </w:rPr>
          <w:t xml:space="preserve">[6]</w:t>
        </w:r>
      </w:hyperlink>
      <w:r>
        <w:t xml:space="preserve">. Investors bought tokens at $1.25 each, and those tokens carry rights just like shares would. Quadrant’s case highlights a few things: one, tokenization can be a viable way to attract investors who are excited by liquidity (in the future, those tokens might be traded on secondary markets, giving investors a chance to exit earlier than a traditional IPO or buyout). Two, it required navigating regulatory compliance to ensure the tokens were recognized as securities and buyers were verified – a reminder that even when using cutting-edge tech, the fundamentals of investor law still apply.</w:t>
      </w:r>
      <w:r>
        <w:t xml:space="preserve"> </w:t>
      </w:r>
      <w:r>
        <w:rPr>
          <w:b/>
          <w:bCs/>
        </w:rPr>
        <w:t xml:space="preserve">Lesson:</w:t>
      </w:r>
      <w:r>
        <w:t xml:space="preserve"> </w:t>
      </w:r>
      <w:r>
        <w:t xml:space="preserve">Tokenization can expand fundraising options, but success comes from treating tokens not as a gimmick but as an innovative way to offer investors value, while dotting all the legal i’s and t’s.</w:t>
      </w:r>
    </w:p>
    <w:p>
      <w:pPr>
        <w:numPr>
          <w:ilvl w:val="0"/>
          <w:numId w:val="1001"/>
        </w:numPr>
      </w:pPr>
      <w:r>
        <w:rPr>
          <w:b/>
          <w:bCs/>
        </w:rPr>
        <w:t xml:space="preserve">EQT Ventures’ Motherbrain find (AI-Driven Deal):</w:t>
      </w:r>
      <w:r>
        <w:t xml:space="preserve"> </w:t>
      </w:r>
      <w:r>
        <w:t xml:space="preserve">While this example is from the investor’s side, it had a direct impact on founders who got funded. EQT Ventures, armed with their AI platform Motherbrain, managed to spot a startup called</w:t>
      </w:r>
      <w:r>
        <w:t xml:space="preserve"> </w:t>
      </w:r>
      <w:r>
        <w:rPr>
          <w:i/>
          <w:iCs/>
        </w:rPr>
        <w:t xml:space="preserve">Peakon</w:t>
      </w:r>
      <w:r>
        <w:t xml:space="preserve"> </w:t>
      </w:r>
      <w:r>
        <w:t xml:space="preserve">that was flying under many radars. Motherbrain’s algorithms flagged Peakon as a high-potential company based on its momentum in data points. EQT invested, and not long after, Peakon was acquired by a larger company (Workday) for a substantial sum</w:t>
      </w:r>
      <w:hyperlink r:id="rId23">
        <w:r>
          <w:rPr>
            <w:rStyle w:val="Hyperlink"/>
          </w:rPr>
          <w:t xml:space="preserve">[2]</w:t>
        </w:r>
      </w:hyperlink>
      <w:r>
        <w:t xml:space="preserve">. That outcome not only validated EQT’s approach but changed the trajectory for Peakon’s founders – they got an earlier investment and a big exit, partly thanks to an AI scout. Another startup identified by Motherbrain was</w:t>
      </w:r>
      <w:r>
        <w:t xml:space="preserve"> </w:t>
      </w:r>
      <w:r>
        <w:rPr>
          <w:i/>
          <w:iCs/>
        </w:rPr>
        <w:t xml:space="preserve">AnyDesk</w:t>
      </w:r>
      <w:r>
        <w:t xml:space="preserve"> </w:t>
      </w:r>
      <w:r>
        <w:t xml:space="preserve">(a remote desktop software company), which also grew successfully.</w:t>
      </w:r>
      <w:r>
        <w:t xml:space="preserve"> </w:t>
      </w:r>
      <w:r>
        <w:rPr>
          <w:b/>
          <w:bCs/>
        </w:rPr>
        <w:t xml:space="preserve">Lesson:</w:t>
      </w:r>
      <w:r>
        <w:t xml:space="preserve"> </w:t>
      </w:r>
      <w:r>
        <w:t xml:space="preserve">As a founder, you might be discovered in non-traditional ways. By keeping your startup’s measurable signals strong (user growth, engagement, media buzz), you increase the odds that you’ll trip the sensors of an investor’s AI and get an opportunity that you didn’t even know was watching.</w:t>
      </w:r>
    </w:p>
    <w:p>
      <w:pPr>
        <w:numPr>
          <w:ilvl w:val="0"/>
          <w:numId w:val="1001"/>
        </w:numPr>
      </w:pPr>
      <w:r>
        <w:rPr>
          <w:b/>
          <w:bCs/>
        </w:rPr>
        <w:t xml:space="preserve">MetaCartel Ventures &amp; Web3 Founders (DAO Funding in action):</w:t>
      </w:r>
      <w:r>
        <w:t xml:space="preserve"> </w:t>
      </w:r>
      <w:r>
        <w:t xml:space="preserve">A group of blockchain developers and entrepreneurs wanted to fund new decentralized apps, so they formed MetaCartel Ventures (MCV), a DAO where each member put in some money to create an investment pool. Through a democratic process, MCV funded a number of early-stage Web3 startups – ones that might have struggled to get traditional funding because their ideas were very novel or unproven. One project, for instance, was a decentralized finance app that got its initial runway from MCV’s community fund. Members of the DAO not only invested but often provided help, feedback, and introductions to these projects. Fast forward, some of those startups have grown, and the DAO’s stake is worth multiples of the initial investment. This example shows a micro-VC fund without the VC firm – just a collective of believers.</w:t>
      </w:r>
      <w:r>
        <w:t xml:space="preserve"> </w:t>
      </w:r>
      <w:r>
        <w:rPr>
          <w:b/>
          <w:bCs/>
        </w:rPr>
        <w:t xml:space="preserve">Lesson:</w:t>
      </w:r>
      <w:r>
        <w:t xml:space="preserve"> </w:t>
      </w:r>
      <w:r>
        <w:t xml:space="preserve">If you’re building something that fits a passionate online community, tapping into a DAO can supply capital</w:t>
      </w:r>
      <w:r>
        <w:t xml:space="preserve"> </w:t>
      </w:r>
      <w:r>
        <w:rPr>
          <w:i/>
          <w:iCs/>
        </w:rPr>
        <w:t xml:space="preserve">and</w:t>
      </w:r>
      <w:r>
        <w:t xml:space="preserve"> </w:t>
      </w:r>
      <w:r>
        <w:t xml:space="preserve">a ready user base. It’s like Kickstarter meets VC meets open-source collaboration.</w:t>
      </w:r>
    </w:p>
    <w:p>
      <w:pPr>
        <w:pStyle w:val="FirstParagraph"/>
      </w:pPr>
      <w:r>
        <w:t xml:space="preserve">Each of these stories has a unique angle, but they all share a common theme:</w:t>
      </w:r>
      <w:r>
        <w:t xml:space="preserve"> </w:t>
      </w:r>
      <w:r>
        <w:rPr>
          <w:i/>
          <w:iCs/>
        </w:rPr>
        <w:t xml:space="preserve">thinking outside the conventional fundraising box</w:t>
      </w:r>
      <w:r>
        <w:t xml:space="preserve">. They also show that while new models can indeed work, they require</w:t>
      </w:r>
      <w:r>
        <w:t xml:space="preserve"> </w:t>
      </w:r>
      <w:r>
        <w:rPr>
          <w:b/>
          <w:bCs/>
        </w:rPr>
        <w:t xml:space="preserve">execution and authenticity</w:t>
      </w:r>
      <w:r>
        <w:t xml:space="preserve">. Fanbase engaged culturally and sincerely with its community. Quadrant treated token investors with the same seriousness as any shareholder. EQT’s founders built a data advantage but still exercised judgment. MetaCartel’s startups embraced community governance which might not be every founder’s cup of tea, but it suited their ethos.</w:t>
      </w:r>
    </w:p>
    <w:p>
      <w:pPr>
        <w:pStyle w:val="BodyText"/>
      </w:pPr>
      <w:r>
        <w:t xml:space="preserve">As you consider your own fundraising journey, draw inspiration from these examples but also consider the fit for your situation. No single story can capture all variables – use them as a spark for creative thinking. Perhaps the future of your fundraising is a mix: a small initial crowdfunding to build user excitement, then a larger VC round once you have traction, and maybe even a token issued to engage your most avid users down the line. The possibilities are open.</w:t>
      </w:r>
    </w:p>
    <w:bookmarkEnd w:id="62"/>
    <w:bookmarkStart w:id="71" w:name="Xd1710abb788099be52b665f45d572b59cc53385"/>
    <w:p>
      <w:pPr>
        <w:pStyle w:val="Heading2"/>
      </w:pPr>
      <w:r>
        <w:t xml:space="preserve">Preparing for the Evolving Funding Environment</w:t>
      </w:r>
    </w:p>
    <w:p>
      <w:pPr>
        <w:pStyle w:val="FirstParagraph"/>
      </w:pPr>
      <w:r>
        <w:t xml:space="preserve">Reading about all these trends is one thing; acting on them is another. As an entrepreneur, how can you</w:t>
      </w:r>
      <w:r>
        <w:t xml:space="preserve"> </w:t>
      </w:r>
      <w:r>
        <w:rPr>
          <w:b/>
          <w:bCs/>
        </w:rPr>
        <w:t xml:space="preserve">prepare and position yourself</w:t>
      </w:r>
      <w:r>
        <w:t xml:space="preserve"> </w:t>
      </w:r>
      <w:r>
        <w:t xml:space="preserve">to take advantage of the future of fundraising? Here we distill some actionable guidance. Think of these as steps or best practices to help you navigate a landscape that is more data-driven, transparent, and community-oriented than ever.</w:t>
      </w:r>
    </w:p>
    <w:bookmarkStart w:id="63" w:name="cultivate-a-data-driven-narrative"/>
    <w:p>
      <w:pPr>
        <w:pStyle w:val="Heading3"/>
      </w:pPr>
      <w:r>
        <w:t xml:space="preserve">1.</w:t>
      </w:r>
      <w:r>
        <w:t xml:space="preserve"> </w:t>
      </w:r>
      <w:r>
        <w:rPr>
          <w:b/>
          <w:bCs/>
        </w:rPr>
        <w:t xml:space="preserve">Cultivate a Data-Driven Narrative</w:t>
      </w:r>
    </w:p>
    <w:p>
      <w:pPr>
        <w:pStyle w:val="FirstParagraph"/>
      </w:pPr>
      <w:r>
        <w:t xml:space="preserve">In a world of AI investors and metric-centric decisions,</w:t>
      </w:r>
      <w:r>
        <w:t xml:space="preserve"> </w:t>
      </w:r>
      <w:r>
        <w:rPr>
          <w:i/>
          <w:iCs/>
        </w:rPr>
        <w:t xml:space="preserve">numbers tell a story</w:t>
      </w:r>
      <w:r>
        <w:t xml:space="preserve">. Make sure yours tell the right one. This means knowing your key metrics by heart and tracking them diligently. Identify the 2-3 metrics that best capture your startup’s progress (e.g. monthly recurring revenue, user retention, customer acquisition cost, engagement time – it varies by business) and build a habit of reporting them. Use analytics tools to get real-time insight into these numbers. When you approach investors – whether human or AI – lead with solid data that backs up your claims. If you say “we’re getting great traction,” have the charts ready to prove it. Founders who stand out are those who can blend passion with</w:t>
      </w:r>
      <w:r>
        <w:t xml:space="preserve"> </w:t>
      </w:r>
      <w:r>
        <w:rPr>
          <w:b/>
          <w:bCs/>
        </w:rPr>
        <w:t xml:space="preserve">concrete evidence</w:t>
      </w:r>
      <w:r>
        <w:t xml:space="preserve"> </w:t>
      </w:r>
      <w:r>
        <w:t xml:space="preserve">of market validation. Moreover, ensure that your startup’s digital footprint reflects your progress: update your AngelList/Crunchbase profile, encourage media coverage for wins, and even consider sharing select metrics publicly (some startups do this on their website or Twitter for transparency). Being data-driven isn’t just about impressing investors; it’s about running your business effectively. If you ever participate in a platform or AI-based evaluation, this discipline will pay off.</w:t>
      </w:r>
    </w:p>
    <w:bookmarkEnd w:id="63"/>
    <w:bookmarkStart w:id="64" w:name="leverage-platforms-and-presence"/>
    <w:p>
      <w:pPr>
        <w:pStyle w:val="Heading3"/>
      </w:pPr>
      <w:r>
        <w:t xml:space="preserve">2.</w:t>
      </w:r>
      <w:r>
        <w:t xml:space="preserve"> </w:t>
      </w:r>
      <w:r>
        <w:rPr>
          <w:b/>
          <w:bCs/>
        </w:rPr>
        <w:t xml:space="preserve">Leverage Platforms and Presence</w:t>
      </w:r>
    </w:p>
    <w:p>
      <w:pPr>
        <w:pStyle w:val="FirstParagraph"/>
      </w:pPr>
      <w:r>
        <w:t xml:space="preserve">Make it easy for new funding platforms or tools to find and work with you. This involves some proactive outreach and positioning:</w:t>
      </w:r>
      <w:r>
        <w:t xml:space="preserve"> </w:t>
      </w:r>
      <w:r>
        <w:t xml:space="preserve">-</w:t>
      </w:r>
      <w:r>
        <w:t xml:space="preserve"> </w:t>
      </w:r>
      <w:r>
        <w:rPr>
          <w:b/>
          <w:bCs/>
        </w:rPr>
        <w:t xml:space="preserve">Join relevant platforms</w:t>
      </w:r>
      <w:r>
        <w:t xml:space="preserve">: Create profiles on startup funding platforms (e.g., a profile on crowdfunding sites, AngelList, or startup directories). If there are niche platforms for your domain (healthtech, climate, etc.), get listed there too. Many investors use these databases to discover companies.</w:t>
      </w:r>
      <w:r>
        <w:t xml:space="preserve"> </w:t>
      </w:r>
      <w:r>
        <w:t xml:space="preserve">-</w:t>
      </w:r>
      <w:r>
        <w:t xml:space="preserve"> </w:t>
      </w:r>
      <w:r>
        <w:rPr>
          <w:b/>
          <w:bCs/>
        </w:rPr>
        <w:t xml:space="preserve">Engage in communities</w:t>
      </w:r>
      <w:r>
        <w:t xml:space="preserve">: If you’re targeting a DAO or a specific investor community, become a known quantity there</w:t>
      </w:r>
      <w:r>
        <w:t xml:space="preserve"> </w:t>
      </w:r>
      <w:r>
        <w:rPr>
          <w:i/>
          <w:iCs/>
        </w:rPr>
        <w:t xml:space="preserve">before</w:t>
      </w:r>
      <w:r>
        <w:t xml:space="preserve"> </w:t>
      </w:r>
      <w:r>
        <w:t xml:space="preserve">asking for money. Participate genuinely – give feedback on others’ projects, share progress on yours. By the time you seek funding, you’ll have goodwill.</w:t>
      </w:r>
      <w:r>
        <w:t xml:space="preserve"> </w:t>
      </w:r>
      <w:r>
        <w:t xml:space="preserve">-</w:t>
      </w:r>
      <w:r>
        <w:t xml:space="preserve"> </w:t>
      </w:r>
      <w:r>
        <w:rPr>
          <w:b/>
          <w:bCs/>
        </w:rPr>
        <w:t xml:space="preserve">Be pitch-ready in new formats</w:t>
      </w:r>
      <w:r>
        <w:t xml:space="preserve">: A traditional pitch deck is still a staple, but now you might also need a 2-minute video for a crowdfunding page, or a detailed AMA (Ask Me Anything) post for a DAO forum. Prepare these assets. A concise, compelling video can make a huge difference in converting casual visitors into investors online. Likewise, writing a clear “investment memo” or thesis for why your startup will win (the kind of thing someone could read without you in the room) is useful for both traditional and modern channels.</w:t>
      </w:r>
      <w:r>
        <w:t xml:space="preserve"> </w:t>
      </w:r>
      <w:r>
        <w:t xml:space="preserve">-</w:t>
      </w:r>
      <w:r>
        <w:t xml:space="preserve"> </w:t>
      </w:r>
      <w:r>
        <w:rPr>
          <w:b/>
          <w:bCs/>
        </w:rPr>
        <w:t xml:space="preserve">Show social proof</w:t>
      </w:r>
      <w:r>
        <w:t xml:space="preserve">: On platforms where investors are browsing many deals, social proof is gold. Highlight any notable backers you already have, or advisors on your team, or even customer testimonials. Crowds attract crowds – if someone sees that others believe in you, they’re more likely to take a closer look. Even AI algorithms might rank you higher if they see prominent names associated (for instance, Motherbrain giving a better score because a top accelerator accepted you – yes, these systems do notice such signals).</w:t>
      </w:r>
    </w:p>
    <w:bookmarkEnd w:id="64"/>
    <w:bookmarkStart w:id="66" w:name="strengthen-transparency-and-trust"/>
    <w:p>
      <w:pPr>
        <w:pStyle w:val="Heading3"/>
      </w:pPr>
      <w:r>
        <w:t xml:space="preserve">3.</w:t>
      </w:r>
      <w:r>
        <w:t xml:space="preserve"> </w:t>
      </w:r>
      <w:r>
        <w:rPr>
          <w:b/>
          <w:bCs/>
        </w:rPr>
        <w:t xml:space="preserve">Strengthen Transparency and Trust</w:t>
      </w:r>
    </w:p>
    <w:p>
      <w:pPr>
        <w:pStyle w:val="FirstParagraph"/>
      </w:pPr>
      <w:r>
        <w:t xml:space="preserve">Trust is the currency of fundraising, especially when you’re dealing with a multitude of investors or an open community. To build trust:</w:t>
      </w:r>
      <w:r>
        <w:t xml:space="preserve"> </w:t>
      </w:r>
      <w:r>
        <w:t xml:space="preserve">-</w:t>
      </w:r>
      <w:r>
        <w:t xml:space="preserve"> </w:t>
      </w:r>
      <w:r>
        <w:rPr>
          <w:b/>
          <w:bCs/>
        </w:rPr>
        <w:t xml:space="preserve">Prepare a data room early</w:t>
      </w:r>
      <w:r>
        <w:t xml:space="preserve">: Even if you’re pre-seed, start compiling documentation that investors might want: financial statements, cap table, customer metrics, demo videos, etc. For platforms and crowdfunding, much of this will be required during the campaign process, so having it ready shows you’re serious. It also helps you respond quickly to due diligence requests from any savvy investor (AI tools might even scan your data room if you grant access).</w:t>
      </w:r>
      <w:r>
        <w:t xml:space="preserve"> </w:t>
      </w:r>
      <w:r>
        <w:t xml:space="preserve">-</w:t>
      </w:r>
      <w:r>
        <w:t xml:space="preserve"> </w:t>
      </w:r>
      <w:r>
        <w:rPr>
          <w:b/>
          <w:bCs/>
        </w:rPr>
        <w:t xml:space="preserve">Offer real-time updates</w:t>
      </w:r>
      <w:r>
        <w:t xml:space="preserve">: Consider providing investors (or even prospective investors) with access to a real-time dashboard of key metrics, as discussed earlier. If that’s too much, commit to</w:t>
      </w:r>
      <w:r>
        <w:t xml:space="preserve"> </w:t>
      </w:r>
      <w:r>
        <w:rPr>
          <w:b/>
          <w:bCs/>
        </w:rPr>
        <w:t xml:space="preserve">frequent updates</w:t>
      </w:r>
      <w:r>
        <w:t xml:space="preserve"> </w:t>
      </w:r>
      <w:r>
        <w:t xml:space="preserve">– perhaps monthly email updates to all stakeholders. This habit not only keeps everyone aligned, it marks you as a transparent founder. As one guide on impact crowdfunding put it,</w:t>
      </w:r>
      <w:r>
        <w:t xml:space="preserve"> </w:t>
      </w:r>
      <w:r>
        <w:rPr>
          <w:i/>
          <w:iCs/>
        </w:rPr>
        <w:t xml:space="preserve">“Regular updates on milestones and financials help retain and grow a supportive investor base.”</w:t>
      </w:r>
      <w:hyperlink r:id="rId65">
        <w:r>
          <w:rPr>
            <w:rStyle w:val="Hyperlink"/>
          </w:rPr>
          <w:t xml:space="preserve">[31]</w:t>
        </w:r>
      </w:hyperlink>
      <w:r>
        <w:t xml:space="preserve"> </w:t>
      </w:r>
      <w:r>
        <w:t xml:space="preserve">Communication is often the differentiator between a founder whom investors line up to back again and one they shy away from. Even on crowdfunding portals, maintaining an active discussion board and promptly answering questions can turn skeptics into backers.</w:t>
      </w:r>
      <w:r>
        <w:t xml:space="preserve"> </w:t>
      </w:r>
      <w:r>
        <w:t xml:space="preserve">-</w:t>
      </w:r>
      <w:r>
        <w:t xml:space="preserve"> </w:t>
      </w:r>
      <w:r>
        <w:rPr>
          <w:b/>
          <w:bCs/>
        </w:rPr>
        <w:t xml:space="preserve">Be upfront about risks and challenges</w:t>
      </w:r>
      <w:r>
        <w:t xml:space="preserve">: Transparency isn’t just about sharing good news; it’s about being honest on the tough stuff too. When pitching on any platform or to any group, acknowledge the risks in your business and explain how you’ll mitigate them. Investors know every startup has risks; hearing</w:t>
      </w:r>
      <w:r>
        <w:t xml:space="preserve"> </w:t>
      </w:r>
      <w:r>
        <w:rPr>
          <w:i/>
          <w:iCs/>
        </w:rPr>
        <w:t xml:space="preserve">you</w:t>
      </w:r>
      <w:r>
        <w:t xml:space="preserve"> </w:t>
      </w:r>
      <w:r>
        <w:t xml:space="preserve">say it shows self-awareness. If you’re doing a community raise, also be clear about the terms: for example, “This SAFE may convert to equity in a few years, or it may not if we don’t hit milestones” – avoid jargon when addressing the crowd, but make sure they grasp what they’re signing up for. This honesty will earn you long-term supporters who stick around even if things get bumpy.</w:t>
      </w:r>
    </w:p>
    <w:bookmarkEnd w:id="66"/>
    <w:bookmarkStart w:id="67" w:name="Xefb21b61e6980ece077653ad8d4704998957d4d"/>
    <w:p>
      <w:pPr>
        <w:pStyle w:val="Heading3"/>
      </w:pPr>
      <w:r>
        <w:t xml:space="preserve">4.</w:t>
      </w:r>
      <w:r>
        <w:t xml:space="preserve"> </w:t>
      </w:r>
      <w:r>
        <w:rPr>
          <w:b/>
          <w:bCs/>
        </w:rPr>
        <w:t xml:space="preserve">Evaluate Your Funding Options Strategically</w:t>
      </w:r>
    </w:p>
    <w:p>
      <w:pPr>
        <w:pStyle w:val="FirstParagraph"/>
      </w:pPr>
      <w:r>
        <w:t xml:space="preserve">Not all money is equal. With so many options now, it’s crucial to assess which type(s) of capital make sense for your startup at its current stage and for the kind of company you want to build:</w:t>
      </w:r>
      <w:r>
        <w:t xml:space="preserve"> </w:t>
      </w:r>
      <w:r>
        <w:t xml:space="preserve">-</w:t>
      </w:r>
      <w:r>
        <w:t xml:space="preserve"> </w:t>
      </w:r>
      <w:r>
        <w:rPr>
          <w:b/>
          <w:bCs/>
        </w:rPr>
        <w:t xml:space="preserve">Understand the trade-offs</w:t>
      </w:r>
      <w:r>
        <w:t xml:space="preserve">: Make a simple table listing pros and cons of VC vs. crowdfunding vs. token sale vs. revenue-based financing (another alternative not covered in depth here) vs. etc.,</w:t>
      </w:r>
      <w:r>
        <w:t xml:space="preserve"> </w:t>
      </w:r>
      <w:r>
        <w:rPr>
          <w:i/>
          <w:iCs/>
        </w:rPr>
        <w:t xml:space="preserve">for your situation</w:t>
      </w:r>
      <w:r>
        <w:t xml:space="preserve">. For instance, VC might bring mentorship and large amounts but expect high growth and possibly control via board seats. Crowdfunding might be slower to raise (lots of small checks) but you keep control and gain brand ambassadors. Token rounds can unlock global capital but introduce market volatility and regulatory overhead. There’s no one right answer, but you need to be clear on the implications of each path. If possible, talk to other founders who have done that type of raise.</w:t>
      </w:r>
      <w:r>
        <w:t xml:space="preserve"> </w:t>
      </w:r>
      <w:r>
        <w:t xml:space="preserve">-</w:t>
      </w:r>
      <w:r>
        <w:t xml:space="preserve"> </w:t>
      </w:r>
      <w:r>
        <w:rPr>
          <w:b/>
          <w:bCs/>
        </w:rPr>
        <w:t xml:space="preserve">Match the method to your business</w:t>
      </w:r>
      <w:r>
        <w:t xml:space="preserve">: If you run a consumer-facing business with a passionate user community, crowdfunding could double as marketing. If you’re building something for the crypto/Web3 space, your users will expect token involvement, so a community token raise or a DAO engagement might be almost necessary. If you’re deep tech or enterprise, maybe traditional VCs or corporate strategic investors are more valuable because they can validate the tech and connect you with industry partners. In many cases a</w:t>
      </w:r>
      <w:r>
        <w:t xml:space="preserve"> </w:t>
      </w:r>
      <w:r>
        <w:rPr>
          <w:i/>
          <w:iCs/>
        </w:rPr>
        <w:t xml:space="preserve">hybrid approach</w:t>
      </w:r>
      <w:r>
        <w:t xml:space="preserve"> </w:t>
      </w:r>
      <w:r>
        <w:t xml:space="preserve">works: e.g., take an anchor investment from a lead VC, then open a small allocation for your users via a crowdfunding platform – this way you get the best of both. Platforms like AngelList even allow you to run a rolling fundraise where you accept accredited investors continuously; some companies combine that with occasional community rounds.</w:t>
      </w:r>
      <w:r>
        <w:t xml:space="preserve"> </w:t>
      </w:r>
      <w:r>
        <w:t xml:space="preserve">-</w:t>
      </w:r>
      <w:r>
        <w:t xml:space="preserve"> </w:t>
      </w:r>
      <w:r>
        <w:rPr>
          <w:b/>
          <w:bCs/>
        </w:rPr>
        <w:t xml:space="preserve">Beware of overfunding or complexity</w:t>
      </w:r>
      <w:r>
        <w:t xml:space="preserve">: With easy access to some platforms, a trap entrepreneurs can fall into is raising more money than they actually need or can deploy effectively. Just because the crowd is willing to give you $X million doesn’t mean you should take it all at once – remember, those are shareholders you must eventually provide returns to. Overfunding can lead to dilution and pressure to grow into an inflated valuation. On the flip side, doing too many simultaneous funding experiments can be distracting – for example, running a token sale and an equity round at the same time doubles your legal complexity and things can conflict (how do tokens and equity holders rank?). It’s usually wise to</w:t>
      </w:r>
      <w:r>
        <w:t xml:space="preserve"> </w:t>
      </w:r>
      <w:r>
        <w:rPr>
          <w:b/>
          <w:bCs/>
        </w:rPr>
        <w:t xml:space="preserve">stagger</w:t>
      </w:r>
      <w:r>
        <w:t xml:space="preserve"> </w:t>
      </w:r>
      <w:r>
        <w:t xml:space="preserve">different funding strategies. Maybe do a SAFE round now, consider a token later when your product is closer to market and the token actually has utility, etc. Each step should build on the previous one, not trip it up.</w:t>
      </w:r>
      <w:r>
        <w:t xml:space="preserve"> </w:t>
      </w:r>
      <w:r>
        <w:t xml:space="preserve">-</w:t>
      </w:r>
      <w:r>
        <w:t xml:space="preserve"> </w:t>
      </w:r>
      <w:r>
        <w:rPr>
          <w:b/>
          <w:bCs/>
        </w:rPr>
        <w:t xml:space="preserve">Stay compliant</w:t>
      </w:r>
      <w:r>
        <w:t xml:space="preserve">: As you explore new financing avenues, prioritize legality and ethics. If you do a crowdfunding round, follow the regulations (e.g., don’t publicly solicit investment outside the platform if that’s not allowed). If issuing tokens, get good legal counsel to ensure you’re not inadvertently selling unregistered securities to the public. The last thing you want is to raise successfully and then face a lawsuit or regulatory action. Being an innovator in fundraising is great, but you don’t want to be an outlaw. Generally, if you communicate clearly and avoid overpromising, you’re on safe ground.</w:t>
      </w:r>
    </w:p>
    <w:bookmarkEnd w:id="67"/>
    <w:bookmarkStart w:id="69" w:name="X5bb2cbe8a37bb16495ef0a883d7ea53521b9dee"/>
    <w:p>
      <w:pPr>
        <w:pStyle w:val="Heading3"/>
      </w:pPr>
      <w:r>
        <w:t xml:space="preserve">5.</w:t>
      </w:r>
      <w:r>
        <w:t xml:space="preserve"> </w:t>
      </w:r>
      <w:r>
        <w:rPr>
          <w:b/>
          <w:bCs/>
        </w:rPr>
        <w:t xml:space="preserve">Prepare for a Data-Diligence and AI-Savvy World</w:t>
      </w:r>
    </w:p>
    <w:p>
      <w:pPr>
        <w:pStyle w:val="FirstParagraph"/>
      </w:pPr>
      <w:r>
        <w:t xml:space="preserve">As AI and analytics play a bigger role for investors, founders should turn that same lens on themselves to stay ahead:</w:t>
      </w:r>
      <w:r>
        <w:t xml:space="preserve"> </w:t>
      </w:r>
      <w:r>
        <w:t xml:space="preserve">-</w:t>
      </w:r>
      <w:r>
        <w:t xml:space="preserve"> </w:t>
      </w:r>
      <w:r>
        <w:rPr>
          <w:b/>
          <w:bCs/>
        </w:rPr>
        <w:t xml:space="preserve">Do an “AI audit” of your pitch</w:t>
      </w:r>
      <w:r>
        <w:t xml:space="preserve">: Assume an AI (or a very analytical human) will vet your startup. What might they find? Scrutinize your own metrics the way an outsider would. Is your user growth graph truly impressive or are you sugarcoating it? Are there red flags (like high churn or thin margins) that you need to explain upfront? By anticipating these, you can address them proactively in your pitch materials. Also, if you know investors are using specific tools (say a platform that compares you to competitors on social buzz or web traffic), get those numbers yourself and be ready to contextualize them: e.g., “According to ToolX, our web traffic is lower than Competitor Y, but note that our users spend 3x more time on site – showing deeper engagement.”</w:t>
      </w:r>
      <w:r>
        <w:t xml:space="preserve"> </w:t>
      </w:r>
      <w:r>
        <w:t xml:space="preserve">-</w:t>
      </w:r>
      <w:r>
        <w:t xml:space="preserve"> </w:t>
      </w:r>
      <w:r>
        <w:rPr>
          <w:b/>
          <w:bCs/>
        </w:rPr>
        <w:t xml:space="preserve">Upskill yourself in relevant tech</w:t>
      </w:r>
      <w:r>
        <w:t xml:space="preserve">: You don’t need to become a blockchain developer or a machine learning scientist, but having a basic literacy in these domains will help when talking to tech-driven investors. If you’re considering a token, learn the fundamentals of tokenomics and smart contracts so you can have a credible conversation. If you know an AI is going to screen your deck, maybe learn what aspects of a business plan AI tools (or the people using them) tend to focus on. In 2025, for example, many VC firms are focused on</w:t>
      </w:r>
      <w:r>
        <w:t xml:space="preserve"> </w:t>
      </w:r>
      <w:r>
        <w:rPr>
          <w:i/>
          <w:iCs/>
        </w:rPr>
        <w:t xml:space="preserve">LTV:CAC ratio</w:t>
      </w:r>
      <w:r>
        <w:t xml:space="preserve"> </w:t>
      </w:r>
      <w:r>
        <w:t xml:space="preserve">(lifetime value to customer acquisition cost) for startups – ensure you know yours and understand the benchmarks. Essentially,</w:t>
      </w:r>
      <w:r>
        <w:t xml:space="preserve"> </w:t>
      </w:r>
      <w:r>
        <w:rPr>
          <w:b/>
          <w:bCs/>
        </w:rPr>
        <w:t xml:space="preserve">speak the language of modern investors</w:t>
      </w:r>
      <w:r>
        <w:t xml:space="preserve">, which more and more includes tech and data terminology.</w:t>
      </w:r>
      <w:r>
        <w:t xml:space="preserve"> </w:t>
      </w:r>
      <w:r>
        <w:t xml:space="preserve">-</w:t>
      </w:r>
      <w:r>
        <w:t xml:space="preserve"> </w:t>
      </w:r>
      <w:r>
        <w:rPr>
          <w:b/>
          <w:bCs/>
        </w:rPr>
        <w:t xml:space="preserve">Plan your “trust infrastructure”</w:t>
      </w:r>
      <w:r>
        <w:t xml:space="preserve">: In a transparent world, how will you maintain and signal trustworthiness? Part of this is the dashboards and updates we discussed, but also consider governance. If you’re raising from a community or a DAO, perhaps set up a small advisory board or community council that can interface between you and the larger group – it gives a sense of structure and accountability. If you do a token, outline how governance will work (even if you’re keeping it centralized early on, state when or how the community might have a say). These things signal that you’ve thought about more than just grabbing the money – you’re in it to build a fair and lasting partnership with those funding you. One Web3 founder said,</w:t>
      </w:r>
      <w:r>
        <w:t xml:space="preserve"> </w:t>
      </w:r>
      <w:r>
        <w:rPr>
          <w:i/>
          <w:iCs/>
        </w:rPr>
        <w:t xml:space="preserve">“Transparency around milestones and governance plans goes a long way in earning confidence”</w:t>
      </w:r>
      <w:hyperlink r:id="rId68">
        <w:r>
          <w:rPr>
            <w:rStyle w:val="Hyperlink"/>
          </w:rPr>
          <w:t xml:space="preserve">[32]</w:t>
        </w:r>
      </w:hyperlink>
      <w:r>
        <w:t xml:space="preserve">. Even in non-Web3, that holds true: have a plan for how you’ll keep investors engaged and informed from day one.</w:t>
      </w:r>
    </w:p>
    <w:bookmarkEnd w:id="69"/>
    <w:bookmarkStart w:id="70" w:name="focus-on-fundamentals-and-vision"/>
    <w:p>
      <w:pPr>
        <w:pStyle w:val="Heading3"/>
      </w:pPr>
      <w:r>
        <w:t xml:space="preserve">6.</w:t>
      </w:r>
      <w:r>
        <w:t xml:space="preserve"> </w:t>
      </w:r>
      <w:r>
        <w:rPr>
          <w:b/>
          <w:bCs/>
        </w:rPr>
        <w:t xml:space="preserve">Focus on Fundamentals and Vision</w:t>
      </w:r>
    </w:p>
    <w:p>
      <w:pPr>
        <w:pStyle w:val="FirstParagraph"/>
      </w:pPr>
      <w:r>
        <w:t xml:space="preserve">Amid all this talk of technology and new methods, remember that certain things haven’t changed. Investors, whether an AI-driven VC fund or a thousand crowdfunders, ultimately want to back a compelling</w:t>
      </w:r>
      <w:r>
        <w:t xml:space="preserve"> </w:t>
      </w:r>
      <w:r>
        <w:rPr>
          <w:i/>
          <w:iCs/>
        </w:rPr>
        <w:t xml:space="preserve">vision led by a credible team</w:t>
      </w:r>
      <w:r>
        <w:t xml:space="preserve">. Ensure you articulate the big picture: how is your startup going to make an impact or disrupt an industry? Why is your team uniquely qualified to do this? These narrative elements are as important as ever – in fact, in a noisy environment, a</w:t>
      </w:r>
      <w:r>
        <w:t xml:space="preserve"> </w:t>
      </w:r>
      <w:r>
        <w:rPr>
          <w:b/>
          <w:bCs/>
        </w:rPr>
        <w:t xml:space="preserve">strong story</w:t>
      </w:r>
      <w:r>
        <w:t xml:space="preserve"> </w:t>
      </w:r>
      <w:r>
        <w:t xml:space="preserve">sticks. Often, new fundraising channels amplify the importance of a clear mission. A community won’t rally around you just because you have good KPIs; they rally because they believe in what you’re building and in you as a leader. So, while you adopt new-school techniques, carry forward the best of old-school entrepreneurship:</w:t>
      </w:r>
      <w:r>
        <w:t xml:space="preserve"> </w:t>
      </w:r>
      <w:r>
        <w:rPr>
          <w:b/>
          <w:bCs/>
        </w:rPr>
        <w:t xml:space="preserve">solve a real problem, build a solid product, know your customer, and inspire people to join you</w:t>
      </w:r>
      <w:r>
        <w:t xml:space="preserve"> </w:t>
      </w:r>
      <w:r>
        <w:t xml:space="preserve">(as co-founders, employees, or investors). All the AI and blockchain in the world won’t save a venture that lacks a true value proposition or ethics.</w:t>
      </w:r>
    </w:p>
    <w:p>
      <w:pPr>
        <w:pStyle w:val="BodyText"/>
      </w:pPr>
      <w:r>
        <w:t xml:space="preserve">In practical terms, as you prepare materials or campaign pages, double-check that the</w:t>
      </w:r>
      <w:r>
        <w:t xml:space="preserve"> </w:t>
      </w:r>
      <w:r>
        <w:rPr>
          <w:i/>
          <w:iCs/>
        </w:rPr>
        <w:t xml:space="preserve">why</w:t>
      </w:r>
      <w:r>
        <w:t xml:space="preserve"> </w:t>
      </w:r>
      <w:r>
        <w:t xml:space="preserve">and</w:t>
      </w:r>
      <w:r>
        <w:t xml:space="preserve"> </w:t>
      </w:r>
      <w:r>
        <w:rPr>
          <w:i/>
          <w:iCs/>
        </w:rPr>
        <w:t xml:space="preserve">what</w:t>
      </w:r>
      <w:r>
        <w:t xml:space="preserve"> </w:t>
      </w:r>
      <w:r>
        <w:t xml:space="preserve">of your business shine through, not just the</w:t>
      </w:r>
      <w:r>
        <w:t xml:space="preserve"> </w:t>
      </w:r>
      <w:r>
        <w:rPr>
          <w:i/>
          <w:iCs/>
        </w:rPr>
        <w:t xml:space="preserve">how much</w:t>
      </w:r>
      <w:r>
        <w:t xml:space="preserve"> </w:t>
      </w:r>
      <w:r>
        <w:t xml:space="preserve">you’re raising. Early adopters of new funding methods often succeed because they communicate passion and purpose in a refreshing way. Do that,</w:t>
      </w:r>
      <w:r>
        <w:t xml:space="preserve"> </w:t>
      </w:r>
      <w:r>
        <w:rPr>
          <w:i/>
          <w:iCs/>
        </w:rPr>
        <w:t xml:space="preserve">plus</w:t>
      </w:r>
      <w:r>
        <w:t xml:space="preserve"> </w:t>
      </w:r>
      <w:r>
        <w:t xml:space="preserve">back it up with the modern trappings we’ve discussed, and you will appeal to both hearts and minds.</w:t>
      </w:r>
    </w:p>
    <w:bookmarkEnd w:id="70"/>
    <w:bookmarkEnd w:id="71"/>
    <w:bookmarkStart w:id="72" w:name="conclusion"/>
    <w:p>
      <w:pPr>
        <w:pStyle w:val="Heading2"/>
      </w:pPr>
      <w:r>
        <w:t xml:space="preserve">Conclusion</w:t>
      </w:r>
    </w:p>
    <w:p>
      <w:pPr>
        <w:pStyle w:val="FirstParagraph"/>
      </w:pPr>
      <w:r>
        <w:t xml:space="preserve">The future of fundraising is already unfolding all around us. It’s more inclusive, tech-enabled, and fast-moving than the world entrepreneurs navigated even a few years ago. As an early or mid-stage founder, you stand to benefit greatly from these changes – if you’re prepared to embrace them.</w:t>
      </w:r>
      <w:r>
        <w:t xml:space="preserve"> </w:t>
      </w:r>
      <w:r>
        <w:rPr>
          <w:b/>
          <w:bCs/>
        </w:rPr>
        <w:t xml:space="preserve">Emerging technologies</w:t>
      </w:r>
      <w:r>
        <w:t xml:space="preserve"> </w:t>
      </w:r>
      <w:r>
        <w:t xml:space="preserve">like AI can give you an edge (or catch you off guard if you ignore the data).</w:t>
      </w:r>
      <w:r>
        <w:t xml:space="preserve"> </w:t>
      </w:r>
      <w:r>
        <w:rPr>
          <w:b/>
          <w:bCs/>
        </w:rPr>
        <w:t xml:space="preserve">New financing models</w:t>
      </w:r>
      <w:r>
        <w:t xml:space="preserve"> </w:t>
      </w:r>
      <w:r>
        <w:t xml:space="preserve">like tokenization and community funding can open doors that were closed, especially for those who didn’t fit the old mold. And the push towards</w:t>
      </w:r>
      <w:r>
        <w:t xml:space="preserve"> </w:t>
      </w:r>
      <w:r>
        <w:rPr>
          <w:b/>
          <w:bCs/>
        </w:rPr>
        <w:t xml:space="preserve">transparency and real-time alignment</w:t>
      </w:r>
      <w:r>
        <w:t xml:space="preserve"> </w:t>
      </w:r>
      <w:r>
        <w:t xml:space="preserve">can build stronger, trust-based relationships with those who back you.</w:t>
      </w:r>
    </w:p>
    <w:p>
      <w:pPr>
        <w:pStyle w:val="BodyText"/>
      </w:pPr>
      <w:r>
        <w:t xml:space="preserve">We’ve explored how venture capitalists are changing their game, how angel investors are teaming up online, and how founders from all walks of life are finding creative ways to fund their ideas. The case studies of Fanbase, Quadrant, and others show that these aren’t just buzzwords – they’re viable routes that real companies have taken. The actionable tips provided are your starting toolkit to navigate this evolving landscape.</w:t>
      </w:r>
    </w:p>
    <w:p>
      <w:pPr>
        <w:pStyle w:val="BodyText"/>
      </w:pPr>
      <w:r>
        <w:t xml:space="preserve">Ultimately, successful fundraising – past, present, or future – comes down to</w:t>
      </w:r>
      <w:r>
        <w:t xml:space="preserve"> </w:t>
      </w:r>
      <w:r>
        <w:rPr>
          <w:b/>
          <w:bCs/>
        </w:rPr>
        <w:t xml:space="preserve">convincing people to believe in your vision</w:t>
      </w:r>
      <w:r>
        <w:t xml:space="preserve">. The people and methods you’ll use to do that in 2025 and beyond are more varied than ever. You might be convincing an algorithm with your growth metrics, a crowd of enthusiasts with your authenticity, or a DAO with your token model. Often, you’ll still be pitching a person across a table or a Zoom call, but that person might have new expectations shaped by these trends.</w:t>
      </w:r>
    </w:p>
    <w:p>
      <w:pPr>
        <w:pStyle w:val="BodyText"/>
      </w:pPr>
      <w:r>
        <w:t xml:space="preserve">By blending timeless entrepreneurial savvy with a forward-looking approach, you can go</w:t>
      </w:r>
      <w:r>
        <w:t xml:space="preserve"> </w:t>
      </w:r>
      <w:r>
        <w:rPr>
          <w:i/>
          <w:iCs/>
        </w:rPr>
        <w:t xml:space="preserve">“from idea to investable”</w:t>
      </w:r>
      <w:r>
        <w:t xml:space="preserve"> </w:t>
      </w:r>
      <w:r>
        <w:t xml:space="preserve">in ways that were once impossible. The future of fundraising is not about replacing the old with the new; it’s about</w:t>
      </w:r>
      <w:r>
        <w:t xml:space="preserve"> </w:t>
      </w:r>
      <w:r>
        <w:rPr>
          <w:b/>
          <w:bCs/>
        </w:rPr>
        <w:t xml:space="preserve">expanding the realm of possibilities</w:t>
      </w:r>
      <w:r>
        <w:t xml:space="preserve">. And that is great news for innovators everywhere. Whether you’re the scrappy founder in a garage or a seasoned entrepreneur on your next venture, the message is the same:</w:t>
      </w:r>
      <w:r>
        <w:t xml:space="preserve"> </w:t>
      </w:r>
      <w:r>
        <w:rPr>
          <w:b/>
          <w:bCs/>
        </w:rPr>
        <w:t xml:space="preserve">adapt to the changing landscape, and you’ll find the capital you need to fuel your dreams</w:t>
      </w:r>
      <w:r>
        <w:t xml:space="preserve">.</w:t>
      </w:r>
    </w:p>
    <w:p>
      <w:pPr>
        <w:pStyle w:val="BodyText"/>
      </w:pPr>
      <w:r>
        <w:t xml:space="preserve">As you step out to write your own fundraising story, remember to stay agile, stay informed, and stay true to your mission. Investors – whether AI bots, crypto whales, or the couple next door – invest in people as much as in businesses. Show them not only that your idea has a future, but that the future of fundraising is part of your idea. Here’s to your success in this new era of entrepreneurship!</w:t>
      </w:r>
    </w:p>
    <w:bookmarkEnd w:id="72"/>
    <w:bookmarkEnd w:id="73"/>
    <w:bookmarkEnd w:id="74"/>
    <w:p>
      <w:r>
        <w:pict>
          <v:rect style="width:0;height:1.5pt" o:hralign="center" o:hrstd="t" o:hr="t"/>
        </w:pict>
      </w:r>
    </w:p>
    <w:bookmarkStart w:id="86"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r>
        <w:t xml:space="preserve">Unlocking the power of AI in venture capital: Efficiency, insights, and growth</w:t>
      </w:r>
    </w:p>
    <w:p>
      <w:pPr>
        <w:pStyle w:val="BodyText"/>
      </w:pPr>
      <w:hyperlink r:id="rId75">
        <w:r>
          <w:rPr>
            <w:rStyle w:val="Hyperlink"/>
          </w:rPr>
          <w:t xml:space="preserve">https://www.affinity.co/blog/ai-in-venture-capital</w:t>
        </w:r>
      </w:hyperlink>
    </w:p>
    <w:p>
      <w:pPr>
        <w:pStyle w:val="BodyText"/>
      </w:pPr>
      <w:hyperlink r:id="rId23">
        <w:r>
          <w:rPr>
            <w:rStyle w:val="Hyperlink"/>
          </w:rPr>
          <w:t xml:space="preserve">[2]</w:t>
        </w:r>
      </w:hyperlink>
      <w:r>
        <w:t xml:space="preserve"> </w:t>
      </w:r>
      <w:hyperlink r:id="rId25">
        <w:r>
          <w:rPr>
            <w:rStyle w:val="Hyperlink"/>
          </w:rPr>
          <w:t xml:space="preserve">[4]</w:t>
        </w:r>
      </w:hyperlink>
      <w:r>
        <w:t xml:space="preserve"> </w:t>
      </w:r>
      <w:r>
        <w:t xml:space="preserve">Case Study: EQT Ventures' Motherbrain - AIX | AI Expert Network</w:t>
      </w:r>
    </w:p>
    <w:p>
      <w:pPr>
        <w:pStyle w:val="BodyText"/>
      </w:pPr>
      <w:hyperlink r:id="rId76">
        <w:r>
          <w:rPr>
            <w:rStyle w:val="Hyperlink"/>
          </w:rPr>
          <w:t xml:space="preserve">https://aiexpert.network/ai-at-eqt-ventures/</w:t>
        </w:r>
      </w:hyperlink>
    </w:p>
    <w:p>
      <w:pPr>
        <w:pStyle w:val="BodyText"/>
      </w:pPr>
      <w:hyperlink r:id="rId27">
        <w:r>
          <w:rPr>
            <w:rStyle w:val="Hyperlink"/>
          </w:rPr>
          <w:t xml:space="preserve">[5]</w:t>
        </w:r>
      </w:hyperlink>
      <w:r>
        <w:t xml:space="preserve"> </w:t>
      </w:r>
      <w:r>
        <w:t xml:space="preserve">The New ICOs: A Primer on IEOs and STOs - sFOX</w:t>
      </w:r>
    </w:p>
    <w:p>
      <w:pPr>
        <w:pStyle w:val="BodyText"/>
      </w:pPr>
      <w:hyperlink r:id="rId77">
        <w:r>
          <w:rPr>
            <w:rStyle w:val="Hyperlink"/>
          </w:rPr>
          <w:t xml:space="preserve">https://www.sfox.com/blog/the-new-icos-a-primer-on-ieos-and-stos/</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r>
        <w:t xml:space="preserve">Tokenized Equity Explained: How It Works and Real-World Examples</w:t>
      </w:r>
    </w:p>
    <w:p>
      <w:pPr>
        <w:pStyle w:val="BodyText"/>
      </w:pPr>
      <w:hyperlink r:id="rId78">
        <w:r>
          <w:rPr>
            <w:rStyle w:val="Hyperlink"/>
          </w:rPr>
          <w:t xml:space="preserve">https://www.investopedia.com/terms/t/tokenized-equity.asp</w:t>
        </w:r>
      </w:hyperlink>
    </w:p>
    <w:p>
      <w:pPr>
        <w:pStyle w:val="BodyText"/>
      </w:pP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r>
        <w:t xml:space="preserve">Real-Time Financial Dashboards: Keeping Investors in the Loop | Rooled</w:t>
      </w:r>
    </w:p>
    <w:p>
      <w:pPr>
        <w:pStyle w:val="BodyText"/>
      </w:pPr>
      <w:hyperlink r:id="rId79">
        <w:r>
          <w:rPr>
            <w:rStyle w:val="Hyperlink"/>
          </w:rPr>
          <w:t xml:space="preserve">https://rooled.com/resources/real-time-financial-dashboards-keeping-investors-in-the-loop/</w:t>
        </w:r>
      </w:hyperlink>
    </w:p>
    <w:p>
      <w:pPr>
        <w:pStyle w:val="BodyText"/>
      </w:pPr>
      <w:hyperlink r:id="rId39">
        <w:r>
          <w:rPr>
            <w:rStyle w:val="Hyperlink"/>
          </w:rPr>
          <w:t xml:space="preserve">[14]</w:t>
        </w:r>
      </w:hyperlink>
      <w:r>
        <w:t xml:space="preserve"> </w:t>
      </w:r>
      <w:hyperlink r:id="rId40">
        <w:r>
          <w:rPr>
            <w:rStyle w:val="Hyperlink"/>
          </w:rPr>
          <w:t xml:space="preserve">[15]</w:t>
        </w:r>
      </w:hyperlink>
      <w:r>
        <w:t xml:space="preserve"> </w:t>
      </w:r>
      <w:hyperlink r:id="rId54">
        <w:r>
          <w:rPr>
            <w:rStyle w:val="Hyperlink"/>
          </w:rPr>
          <w:t xml:space="preserve">[25]</w:t>
        </w:r>
      </w:hyperlink>
      <w:r>
        <w:t xml:space="preserve"> </w:t>
      </w:r>
      <w:hyperlink r:id="rId55">
        <w:r>
          <w:rPr>
            <w:rStyle w:val="Hyperlink"/>
          </w:rPr>
          <w:t xml:space="preserve">[26]</w:t>
        </w:r>
      </w:hyperlink>
      <w:r>
        <w:t xml:space="preserve"> </w:t>
      </w:r>
      <w:hyperlink r:id="rId56">
        <w:r>
          <w:rPr>
            <w:rStyle w:val="Hyperlink"/>
          </w:rPr>
          <w:t xml:space="preserve">[27]</w:t>
        </w:r>
      </w:hyperlink>
      <w:r>
        <w:t xml:space="preserve"> </w:t>
      </w:r>
      <w:hyperlink r:id="rId57">
        <w:r>
          <w:rPr>
            <w:rStyle w:val="Hyperlink"/>
          </w:rPr>
          <w:t xml:space="preserve">[28]</w:t>
        </w:r>
      </w:hyperlink>
      <w:r>
        <w:t xml:space="preserve"> </w:t>
      </w:r>
      <w:hyperlink r:id="rId58">
        <w:r>
          <w:rPr>
            <w:rStyle w:val="Hyperlink"/>
          </w:rPr>
          <w:t xml:space="preserve">[29]</w:t>
        </w:r>
      </w:hyperlink>
      <w:r>
        <w:t xml:space="preserve"> </w:t>
      </w:r>
      <w:hyperlink r:id="rId68">
        <w:r>
          <w:rPr>
            <w:rStyle w:val="Hyperlink"/>
          </w:rPr>
          <w:t xml:space="preserve">[32]</w:t>
        </w:r>
      </w:hyperlink>
      <w:r>
        <w:t xml:space="preserve"> </w:t>
      </w:r>
      <w:r>
        <w:t xml:space="preserve">From Startup Accelerators to DAO Fundraising: The New Pathways for Web3 Venture Capital Success | by Pivot | Sep, 2025 | Medium</w:t>
      </w:r>
    </w:p>
    <w:p>
      <w:pPr>
        <w:pStyle w:val="BodyText"/>
      </w:pPr>
      <w:hyperlink r:id="rId80">
        <w:r>
          <w:rPr>
            <w:rStyle w:val="Hyperlink"/>
          </w:rPr>
          <w:t xml:space="preserve">https://blog.0xpivot.com/from-startup-accelerators-to-dao-fundraising-the-new-pathways-for-web3-venture-capital-success-40c817a623b7?gi=7a984f0dce36</w:t>
        </w:r>
      </w:hyperlink>
    </w:p>
    <w:p>
      <w:pPr>
        <w:pStyle w:val="BodyText"/>
      </w:pPr>
      <w:hyperlink r:id="rId41">
        <w:r>
          <w:rPr>
            <w:rStyle w:val="Hyperlink"/>
          </w:rPr>
          <w:t xml:space="preserve">[16]</w:t>
        </w:r>
      </w:hyperlink>
      <w:r>
        <w:t xml:space="preserve"> </w:t>
      </w:r>
      <w:hyperlink r:id="rId42">
        <w:r>
          <w:rPr>
            <w:rStyle w:val="Hyperlink"/>
          </w:rPr>
          <w:t xml:space="preserve">[17]</w:t>
        </w:r>
      </w:hyperlink>
      <w:r>
        <w:t xml:space="preserve"> </w:t>
      </w:r>
      <w:r>
        <w:t xml:space="preserve">Unlocking the Power of Angel Syndicates for Startup Investments</w:t>
      </w:r>
    </w:p>
    <w:p>
      <w:pPr>
        <w:pStyle w:val="BodyText"/>
      </w:pPr>
      <w:hyperlink r:id="rId81">
        <w:r>
          <w:rPr>
            <w:rStyle w:val="Hyperlink"/>
          </w:rPr>
          <w:t xml:space="preserve">https://www.vcstack.io/blog/investing-with-angel-syndicates</w:t>
        </w:r>
      </w:hyperlink>
    </w:p>
    <w:p>
      <w:pPr>
        <w:pStyle w:val="BodyText"/>
      </w:pPr>
      <w:hyperlink r:id="rId44">
        <w:r>
          <w:rPr>
            <w:rStyle w:val="Hyperlink"/>
          </w:rPr>
          <w:t xml:space="preserve">[18]</w:t>
        </w:r>
      </w:hyperlink>
      <w:r>
        <w:t xml:space="preserve"> </w:t>
      </w:r>
      <w:hyperlink r:id="rId45">
        <w:r>
          <w:rPr>
            <w:rStyle w:val="Hyperlink"/>
          </w:rPr>
          <w:t xml:space="preserve">[19]</w:t>
        </w:r>
      </w:hyperlink>
      <w:r>
        <w:t xml:space="preserve"> </w:t>
      </w:r>
      <w:hyperlink r:id="rId61">
        <w:r>
          <w:rPr>
            <w:rStyle w:val="Hyperlink"/>
          </w:rPr>
          <w:t xml:space="preserve">[30]</w:t>
        </w:r>
      </w:hyperlink>
      <w:r>
        <w:t xml:space="preserve"> </w:t>
      </w:r>
      <w:r>
        <w:t xml:space="preserve">Power to the People: Isaac Hayes III’s Fanbase Blazes a Trail with Equity Crowdfunding Success | by James Richardson | Medium</w:t>
      </w:r>
    </w:p>
    <w:p>
      <w:pPr>
        <w:pStyle w:val="BodyText"/>
      </w:pPr>
      <w:hyperlink r:id="rId82">
        <w:r>
          <w:rPr>
            <w:rStyle w:val="Hyperlink"/>
          </w:rPr>
          <w:t xml:space="preserve">https://medium.com/@the-prototype/power-to-the-people-isaac-hayes-iiis-fanbase-blazes-a-trail-with-equity-crowdfunding-success-3c98b00bd021</w:t>
        </w:r>
      </w:hyperlink>
    </w:p>
    <w:p>
      <w:pPr>
        <w:pStyle w:val="BodyText"/>
      </w:pPr>
      <w:hyperlink r:id="rId48">
        <w:r>
          <w:rPr>
            <w:rStyle w:val="Hyperlink"/>
          </w:rPr>
          <w:t xml:space="preserve">[20]</w:t>
        </w:r>
      </w:hyperlink>
      <w:r>
        <w:t xml:space="preserve"> </w:t>
      </w:r>
      <w:r>
        <w:t xml:space="preserve">Arlan Hamilton Went From Homeless to Running $20 Million in VC ...</w:t>
      </w:r>
    </w:p>
    <w:p>
      <w:pPr>
        <w:pStyle w:val="BodyText"/>
      </w:pPr>
      <w:hyperlink r:id="rId83">
        <w:r>
          <w:rPr>
            <w:rStyle w:val="Hyperlink"/>
          </w:rPr>
          <w:t xml:space="preserve">https://time.com/6155039/arlan-hamilton-crowdfunded-vc-firm/</w:t>
        </w:r>
      </w:hyperlink>
    </w:p>
    <w:p>
      <w:pPr>
        <w:pStyle w:val="BodyText"/>
      </w:pPr>
      <w:hyperlink r:id="rId49">
        <w:r>
          <w:rPr>
            <w:rStyle w:val="Hyperlink"/>
          </w:rPr>
          <w:t xml:space="preserve">[21]</w:t>
        </w:r>
      </w:hyperlink>
      <w:r>
        <w:t xml:space="preserve"> </w:t>
      </w:r>
      <w:hyperlink r:id="rId50">
        <w:r>
          <w:rPr>
            <w:rStyle w:val="Hyperlink"/>
          </w:rPr>
          <w:t xml:space="preserve">[22]</w:t>
        </w:r>
      </w:hyperlink>
      <w:r>
        <w:t xml:space="preserve"> </w:t>
      </w:r>
      <w:hyperlink r:id="rId51">
        <w:r>
          <w:rPr>
            <w:rStyle w:val="Hyperlink"/>
          </w:rPr>
          <w:t xml:space="preserve">[23]</w:t>
        </w:r>
      </w:hyperlink>
      <w:r>
        <w:t xml:space="preserve"> </w:t>
      </w:r>
      <w:hyperlink r:id="rId65">
        <w:r>
          <w:rPr>
            <w:rStyle w:val="Hyperlink"/>
          </w:rPr>
          <w:t xml:space="preserve">[31]</w:t>
        </w:r>
      </w:hyperlink>
      <w:r>
        <w:t xml:space="preserve"> </w:t>
      </w:r>
      <w:r>
        <w:t xml:space="preserve">Regulated Impact Crowdfunding: How Diverse Founders and Bold Ideas Raised $1.1M Last Week</w:t>
      </w:r>
    </w:p>
    <w:p>
      <w:pPr>
        <w:pStyle w:val="BodyText"/>
      </w:pPr>
      <w:hyperlink r:id="rId84">
        <w:r>
          <w:rPr>
            <w:rStyle w:val="Hyperlink"/>
          </w:rPr>
          <w:t xml:space="preserve">https://www.superpowers4good.com/p/regulated-impact-crowdfunding-how</w:t>
        </w:r>
      </w:hyperlink>
    </w:p>
    <w:p>
      <w:pPr>
        <w:pStyle w:val="BodyText"/>
      </w:pPr>
      <w:hyperlink r:id="rId52">
        <w:r>
          <w:rPr>
            <w:rStyle w:val="Hyperlink"/>
          </w:rPr>
          <w:t xml:space="preserve">[24]</w:t>
        </w:r>
      </w:hyperlink>
      <w:r>
        <w:t xml:space="preserve"> </w:t>
      </w:r>
      <w:r>
        <w:t xml:space="preserve">Diverse Approaches To Early-Stage Fundraising For ...</w:t>
      </w:r>
    </w:p>
    <w:p>
      <w:pPr>
        <w:pStyle w:val="BodyText"/>
      </w:pPr>
      <w:hyperlink r:id="rId85">
        <w:r>
          <w:rPr>
            <w:rStyle w:val="Hyperlink"/>
          </w:rPr>
          <w:t xml:space="preserve">https://alejandrocremades.com/diverse-approaches-to-early-stage-fundraising-for-underrepresented-founders/</w:t>
        </w:r>
      </w:hyperlink>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aiexpert.network/ai-at-eqt-ventures/" TargetMode="External" /><Relationship Type="http://schemas.openxmlformats.org/officeDocument/2006/relationships/hyperlink" Id="rId23" Target="https://aiexpert.network/ai-at-eqt-ventures/#:~:text=Motherbrain%20has%20proven%20its%20value,been%20discovered%20through%20traditional%20methods" TargetMode="External" /><Relationship Type="http://schemas.openxmlformats.org/officeDocument/2006/relationships/hyperlink" Id="rId25" Target="https://aiexpert.network/ai-at-eqt-ventures/#:~:text=professionals%20to%20easily%20access%20and,generated%20insights" TargetMode="External" /><Relationship Type="http://schemas.openxmlformats.org/officeDocument/2006/relationships/hyperlink" Id="rId85" Target="https://alejandrocremades.com/diverse-approaches-to-early-stage-fundraising-for-underrepresented-founders/" TargetMode="External" /><Relationship Type="http://schemas.openxmlformats.org/officeDocument/2006/relationships/hyperlink" Id="rId52" Target="https://alejandrocremades.com/diverse-approaches-to-early-stage-fundraising-for-underrepresented-founders/#:~:text=" TargetMode="External" /><Relationship Type="http://schemas.openxmlformats.org/officeDocument/2006/relationships/hyperlink" Id="rId80" Target="https://blog.0xpivot.com/from-startup-accelerators-to-dao-fundraising-the-new-pathways-for-web3-venture-capital-success-40c817a623b7?gi=7a984f0dce36" TargetMode="External" /><Relationship Type="http://schemas.openxmlformats.org/officeDocument/2006/relationships/hyperlink" Id="rId40" Target="https://blog.0xpivot.com/from-startup-accelerators-to-dao-fundraising-the-new-pathways-for-web3-venture-capital-success-40c817a623b7?gi=7a984f0dce36#:~:text=Press%20enter%20or%20click%20to,view%20image%20in%20full%20size" TargetMode="External" /><Relationship Type="http://schemas.openxmlformats.org/officeDocument/2006/relationships/hyperlink" Id="rId54" Target="https://blog.0xpivot.com/from-startup-accelerators-to-dao-fundraising-the-new-pathways-for-web3-venture-capital-success-40c817a623b7?gi=7a984f0dce36#:~:text=Recent%20years%20have%20seen%20a,while%20sharing%20in%20their%20upside" TargetMode="External" /><Relationship Type="http://schemas.openxmlformats.org/officeDocument/2006/relationships/hyperlink" Id="rId68" Target="https://blog.0xpivot.com/from-startup-accelerators-to-dao-fundraising-the-new-pathways-for-web3-venture-capital-success-40c817a623b7?gi=7a984f0dce36#:~:text=Trust%20is%20everything%21" TargetMode="External" /><Relationship Type="http://schemas.openxmlformats.org/officeDocument/2006/relationships/hyperlink" Id="rId39" Target="https://blog.0xpivot.com/from-startup-accelerators-to-dao-fundraising-the-new-pathways-for-web3-venture-capital-success-40c817a623b7?gi=7a984f0dce36#:~:text=Venture%20capital%20isn%E2%80%99t%20disappearing%20in,term%20network%20growth" TargetMode="External" /><Relationship Type="http://schemas.openxmlformats.org/officeDocument/2006/relationships/hyperlink" Id="rId56" Target="https://blog.0xpivot.com/from-startup-accelerators-to-dao-fundraising-the-new-pathways-for-web3-venture-capital-success-40c817a623b7?gi=7a984f0dce36#:~:text=What%20makes%20DAO%20fundraising%20compelling,limited%20by%20geography%20or%20gatekeepers" TargetMode="External" /><Relationship Type="http://schemas.openxmlformats.org/officeDocument/2006/relationships/hyperlink" Id="rId55" Target="https://blog.0xpivot.com/from-startup-accelerators-to-dao-fundraising-the-new-pathways-for-web3-venture-capital-success-40c817a623b7?gi=7a984f0dce36#:~:text=different%20lane%2C%20one%20where%20the,These%20can%20take%20several%20forms" TargetMode="External" /><Relationship Type="http://schemas.openxmlformats.org/officeDocument/2006/relationships/hyperlink" Id="rId57" Target="https://blog.0xpivot.com/from-startup-accelerators-to-dao-fundraising-the-new-pathways-for-web3-venture-capital-success-40c817a623b7?gi=7a984f0dce36#:~:text=direction,while%20sharing%20in%20their%20upside" TargetMode="External" /><Relationship Type="http://schemas.openxmlformats.org/officeDocument/2006/relationships/hyperlink" Id="rId58" Target="https://blog.0xpivot.com/from-startup-accelerators-to-dao-fundraising-the-new-pathways-for-web3-venture-capital-success-40c817a623b7?gi=7a984f0dce36#:~:text=through%20DAOs%20or%20issuing%20governance,graduation" TargetMode="External" /><Relationship Type="http://schemas.openxmlformats.org/officeDocument/2006/relationships/hyperlink" Id="rId82" Target="https://medium.com/@the-prototype/power-to-the-people-isaac-hayes-iiis-fanbase-blazes-a-trail-with-equity-crowdfunding-success-3c98b00bd021" TargetMode="External" /><Relationship Type="http://schemas.openxmlformats.org/officeDocument/2006/relationships/hyperlink" Id="rId44" Target="https://medium.com/@the-prototype/power-to-the-people-isaac-hayes-iiis-fanbase-blazes-a-trail-with-equity-crowdfunding-success-3c98b00bd021#:~:text=Black%20entrepreneurship%2C%20Atlanta,owned%20enterprises%20in%20today%E2%80%99s%20market" TargetMode="External" /><Relationship Type="http://schemas.openxmlformats.org/officeDocument/2006/relationships/hyperlink" Id="rId45" Target="https://medium.com/@the-prototype/power-to-the-people-isaac-hayes-iiis-fanbase-blazes-a-trail-with-equity-crowdfunding-success-3c98b00bd021#:~:text=One%20of%20the%20most%20compelling,collective%20power%20of%20their%20communities" TargetMode="External" /><Relationship Type="http://schemas.openxmlformats.org/officeDocument/2006/relationships/hyperlink" Id="rId61" Target="https://medium.com/@the-prototype/power-to-the-people-isaac-hayes-iiis-fanbase-blazes-a-trail-with-equity-crowdfunding-success-3c98b00bd021#:~:text=People%20of%20Color%20in%20Tech%2C,owned%20enterprises%20in%20today%E2%80%99s%20market" TargetMode="External" /><Relationship Type="http://schemas.openxmlformats.org/officeDocument/2006/relationships/hyperlink" Id="rId79" Target="https://rooled.com/resources/real-time-financial-dashboards-keeping-investors-in-the-loop/" TargetMode="External" /><Relationship Type="http://schemas.openxmlformats.org/officeDocument/2006/relationships/hyperlink" Id="rId34" Target="https://rooled.com/resources/real-time-financial-dashboards-keeping-investors-in-the-loop/#:~:text=In%202025%E2%80%99s%20fast,runway%2C%20burn%20rate%2C%20and%20KPIs" TargetMode="External" /><Relationship Type="http://schemas.openxmlformats.org/officeDocument/2006/relationships/hyperlink" Id="rId36" Target="https://rooled.com/resources/real-time-financial-dashboards-keeping-investors-in-the-loop/#:~:text=Instant%20Access%20%3D%20Fewer%20Surprises" TargetMode="External" /><Relationship Type="http://schemas.openxmlformats.org/officeDocument/2006/relationships/hyperlink" Id="rId35" Target="https://rooled.com/resources/real-time-financial-dashboards-keeping-investors-in-the-loop/#:~:text=Static%20budgets%20can%E2%80%99t%20account%20for,mortem%20reports" TargetMode="External" /><Relationship Type="http://schemas.openxmlformats.org/officeDocument/2006/relationships/hyperlink" Id="rId33" Target="https://rooled.com/resources/real-time-financial-dashboards-keeping-investors-in-the-loop/#:~:text=Why%20Investors%20Demand%20Real" TargetMode="External" /><Relationship Type="http://schemas.openxmlformats.org/officeDocument/2006/relationships/hyperlink" Id="rId83" Target="https://time.com/6155039/arlan-hamilton-crowdfunded-vc-firm/" TargetMode="External" /><Relationship Type="http://schemas.openxmlformats.org/officeDocument/2006/relationships/hyperlink" Id="rId48" Target="https://time.com/6155039/arlan-hamilton-crowdfunded-vc-firm/#:~:text=Arlan%20Hamilton%20Went%20From%20Homeless,raised%20about%20%245%20million" TargetMode="External" /><Relationship Type="http://schemas.openxmlformats.org/officeDocument/2006/relationships/hyperlink" Id="rId75" Target="https://www.affinity.co/blog/ai-in-venture-capital" TargetMode="External" /><Relationship Type="http://schemas.openxmlformats.org/officeDocument/2006/relationships/hyperlink" Id="rId24" Target="https://www.affinity.co/blog/ai-in-venture-capital#:~:text=In%202025%2C%2064,daily%20tasks%2C%20up%20from%2062" TargetMode="External" /><Relationship Type="http://schemas.openxmlformats.org/officeDocument/2006/relationships/hyperlink" Id="rId22" Target="https://www.affinity.co/blog/ai-in-venture-capital#:~:text=the%20venture%20capital%20industry%20is,and%20discover%20new%20investment%20opportunities" TargetMode="External" /><Relationship Type="http://schemas.openxmlformats.org/officeDocument/2006/relationships/hyperlink" Id="rId78" Target="https://www.investopedia.com/terms/t/tokenized-equity.asp" TargetMode="External" /><Relationship Type="http://schemas.openxmlformats.org/officeDocument/2006/relationships/hyperlink" Id="rId30" Target="https://www.investopedia.com/terms/t/tokenized-equity.asp#:~:text=,tokenized%20assets%2C%20including%20tokenized%20equity" TargetMode="External" /><Relationship Type="http://schemas.openxmlformats.org/officeDocument/2006/relationships/hyperlink" Id="rId31" Target="https://www.investopedia.com/terms/t/tokenized-equity.asp#:~:text=Innovating%20With%20Tokenization%3A%20BlackRock%27s%20Recent,Developments" TargetMode="External" /><Relationship Type="http://schemas.openxmlformats.org/officeDocument/2006/relationships/hyperlink" Id="rId28" Target="https://www.investopedia.com/terms/t/tokenized-equity.asp#:~:text=Real" TargetMode="External" /><Relationship Type="http://schemas.openxmlformats.org/officeDocument/2006/relationships/hyperlink" Id="rId29" Target="https://www.investopedia.com/terms/t/tokenized-equity.asp#:~:text=liquidity%20through%20fractional%20ownership" TargetMode="External" /><Relationship Type="http://schemas.openxmlformats.org/officeDocument/2006/relationships/hyperlink" Id="rId77" Target="https://www.sfox.com/blog/the-new-icos-a-primer-on-ieos-and-stos/" TargetMode="External" /><Relationship Type="http://schemas.openxmlformats.org/officeDocument/2006/relationships/hyperlink" Id="rId27" Target="https://www.sfox.com/blog/the-new-icos-a-primer-on-ieos-and-stos/#:~:text=In%202017%20and%202018%2C%20ICOs%2C,investment%20banks%20or%20venture%20capitalists" TargetMode="External" /><Relationship Type="http://schemas.openxmlformats.org/officeDocument/2006/relationships/hyperlink" Id="rId84" Target="https://www.superpowers4good.com/p/regulated-impact-crowdfunding-how" TargetMode="External" /><Relationship Type="http://schemas.openxmlformats.org/officeDocument/2006/relationships/hyperlink" Id="rId50" Target="https://www.superpowers4good.com/p/regulated-impact-crowdfunding-how#:~:text=FiftyFifty%20Brewing%20Company%20%E2%80%94%20StartEngine,Equity%3A%20Common" TargetMode="External" /><Relationship Type="http://schemas.openxmlformats.org/officeDocument/2006/relationships/hyperlink" Id="rId49" Target="https://www.superpowers4good.com/p/regulated-impact-crowdfunding-how#:~:text=Last%20week%E2%80%99s%20Regulated%20Impact%20Crowdfunding,SMBX%2C%20Netcapital%2C%20and%20Honeycomb%20Credit" TargetMode="External" /><Relationship Type="http://schemas.openxmlformats.org/officeDocument/2006/relationships/hyperlink" Id="rId51" Target="https://www.superpowers4good.com/p/regulated-impact-crowdfunding-how#:~:text=The%20combined%20%241,security%20design%20will%20determine%20success" TargetMode="External" /><Relationship Type="http://schemas.openxmlformats.org/officeDocument/2006/relationships/hyperlink" Id="rId65" Target="https://www.superpowers4good.com/p/regulated-impact-crowdfunding-how#:~:text=impact%20investing%2C%20but%20it%20should,to%20a%20compelling%20business%20case" TargetMode="External" /><Relationship Type="http://schemas.openxmlformats.org/officeDocument/2006/relationships/hyperlink" Id="rId81" Target="https://www.vcstack.io/blog/investing-with-angel-syndicates" TargetMode="External" /><Relationship Type="http://schemas.openxmlformats.org/officeDocument/2006/relationships/hyperlink" Id="rId41" Target="https://www.vcstack.io/blog/investing-with-angel-syndicates#:~:text=For%20those%20new%20to%20syndicate,to%20ensure%20a%20smooth%20experience" TargetMode="External" /><Relationship Type="http://schemas.openxmlformats.org/officeDocument/2006/relationships/hyperlink" Id="rId42" Target="https://www.vcstack.io/blog/investing-with-angel-syndicates#:~:text=The%20Future%20of%20Angel%20Syndicates" TargetMode="External" /></Relationships>
</file>

<file path=word/_rels/footnotes.xml.rels><?xml version="1.0" encoding="UTF-8"?><Relationships xmlns="http://schemas.openxmlformats.org/package/2006/relationships"><Relationship Type="http://schemas.openxmlformats.org/officeDocument/2006/relationships/hyperlink" Id="rId76" Target="https://aiexpert.network/ai-at-eqt-ventures/" TargetMode="External" /><Relationship Type="http://schemas.openxmlformats.org/officeDocument/2006/relationships/hyperlink" Id="rId23" Target="https://aiexpert.network/ai-at-eqt-ventures/#:~:text=Motherbrain%20has%20proven%20its%20value,been%20discovered%20through%20traditional%20methods" TargetMode="External" /><Relationship Type="http://schemas.openxmlformats.org/officeDocument/2006/relationships/hyperlink" Id="rId25" Target="https://aiexpert.network/ai-at-eqt-ventures/#:~:text=professionals%20to%20easily%20access%20and,generated%20insights" TargetMode="External" /><Relationship Type="http://schemas.openxmlformats.org/officeDocument/2006/relationships/hyperlink" Id="rId85" Target="https://alejandrocremades.com/diverse-approaches-to-early-stage-fundraising-for-underrepresented-founders/" TargetMode="External" /><Relationship Type="http://schemas.openxmlformats.org/officeDocument/2006/relationships/hyperlink" Id="rId52" Target="https://alejandrocremades.com/diverse-approaches-to-early-stage-fundraising-for-underrepresented-founders/#:~:text=" TargetMode="External" /><Relationship Type="http://schemas.openxmlformats.org/officeDocument/2006/relationships/hyperlink" Id="rId80" Target="https://blog.0xpivot.com/from-startup-accelerators-to-dao-fundraising-the-new-pathways-for-web3-venture-capital-success-40c817a623b7?gi=7a984f0dce36" TargetMode="External" /><Relationship Type="http://schemas.openxmlformats.org/officeDocument/2006/relationships/hyperlink" Id="rId40" Target="https://blog.0xpivot.com/from-startup-accelerators-to-dao-fundraising-the-new-pathways-for-web3-venture-capital-success-40c817a623b7?gi=7a984f0dce36#:~:text=Press%20enter%20or%20click%20to,view%20image%20in%20full%20size" TargetMode="External" /><Relationship Type="http://schemas.openxmlformats.org/officeDocument/2006/relationships/hyperlink" Id="rId54" Target="https://blog.0xpivot.com/from-startup-accelerators-to-dao-fundraising-the-new-pathways-for-web3-venture-capital-success-40c817a623b7?gi=7a984f0dce36#:~:text=Recent%20years%20have%20seen%20a,while%20sharing%20in%20their%20upside" TargetMode="External" /><Relationship Type="http://schemas.openxmlformats.org/officeDocument/2006/relationships/hyperlink" Id="rId68" Target="https://blog.0xpivot.com/from-startup-accelerators-to-dao-fundraising-the-new-pathways-for-web3-venture-capital-success-40c817a623b7?gi=7a984f0dce36#:~:text=Trust%20is%20everything%21" TargetMode="External" /><Relationship Type="http://schemas.openxmlformats.org/officeDocument/2006/relationships/hyperlink" Id="rId39" Target="https://blog.0xpivot.com/from-startup-accelerators-to-dao-fundraising-the-new-pathways-for-web3-venture-capital-success-40c817a623b7?gi=7a984f0dce36#:~:text=Venture%20capital%20isn%E2%80%99t%20disappearing%20in,term%20network%20growth" TargetMode="External" /><Relationship Type="http://schemas.openxmlformats.org/officeDocument/2006/relationships/hyperlink" Id="rId56" Target="https://blog.0xpivot.com/from-startup-accelerators-to-dao-fundraising-the-new-pathways-for-web3-venture-capital-success-40c817a623b7?gi=7a984f0dce36#:~:text=What%20makes%20DAO%20fundraising%20compelling,limited%20by%20geography%20or%20gatekeepers" TargetMode="External" /><Relationship Type="http://schemas.openxmlformats.org/officeDocument/2006/relationships/hyperlink" Id="rId55" Target="https://blog.0xpivot.com/from-startup-accelerators-to-dao-fundraising-the-new-pathways-for-web3-venture-capital-success-40c817a623b7?gi=7a984f0dce36#:~:text=different%20lane%2C%20one%20where%20the,These%20can%20take%20several%20forms" TargetMode="External" /><Relationship Type="http://schemas.openxmlformats.org/officeDocument/2006/relationships/hyperlink" Id="rId57" Target="https://blog.0xpivot.com/from-startup-accelerators-to-dao-fundraising-the-new-pathways-for-web3-venture-capital-success-40c817a623b7?gi=7a984f0dce36#:~:text=direction,while%20sharing%20in%20their%20upside" TargetMode="External" /><Relationship Type="http://schemas.openxmlformats.org/officeDocument/2006/relationships/hyperlink" Id="rId58" Target="https://blog.0xpivot.com/from-startup-accelerators-to-dao-fundraising-the-new-pathways-for-web3-venture-capital-success-40c817a623b7?gi=7a984f0dce36#:~:text=through%20DAOs%20or%20issuing%20governance,graduation" TargetMode="External" /><Relationship Type="http://schemas.openxmlformats.org/officeDocument/2006/relationships/hyperlink" Id="rId82" Target="https://medium.com/@the-prototype/power-to-the-people-isaac-hayes-iiis-fanbase-blazes-a-trail-with-equity-crowdfunding-success-3c98b00bd021" TargetMode="External" /><Relationship Type="http://schemas.openxmlformats.org/officeDocument/2006/relationships/hyperlink" Id="rId44" Target="https://medium.com/@the-prototype/power-to-the-people-isaac-hayes-iiis-fanbase-blazes-a-trail-with-equity-crowdfunding-success-3c98b00bd021#:~:text=Black%20entrepreneurship%2C%20Atlanta,owned%20enterprises%20in%20today%E2%80%99s%20market" TargetMode="External" /><Relationship Type="http://schemas.openxmlformats.org/officeDocument/2006/relationships/hyperlink" Id="rId45" Target="https://medium.com/@the-prototype/power-to-the-people-isaac-hayes-iiis-fanbase-blazes-a-trail-with-equity-crowdfunding-success-3c98b00bd021#:~:text=One%20of%20the%20most%20compelling,collective%20power%20of%20their%20communities" TargetMode="External" /><Relationship Type="http://schemas.openxmlformats.org/officeDocument/2006/relationships/hyperlink" Id="rId61" Target="https://medium.com/@the-prototype/power-to-the-people-isaac-hayes-iiis-fanbase-blazes-a-trail-with-equity-crowdfunding-success-3c98b00bd021#:~:text=People%20of%20Color%20in%20Tech%2C,owned%20enterprises%20in%20today%E2%80%99s%20market" TargetMode="External" /><Relationship Type="http://schemas.openxmlformats.org/officeDocument/2006/relationships/hyperlink" Id="rId79" Target="https://rooled.com/resources/real-time-financial-dashboards-keeping-investors-in-the-loop/" TargetMode="External" /><Relationship Type="http://schemas.openxmlformats.org/officeDocument/2006/relationships/hyperlink" Id="rId34" Target="https://rooled.com/resources/real-time-financial-dashboards-keeping-investors-in-the-loop/#:~:text=In%202025%E2%80%99s%20fast,runway%2C%20burn%20rate%2C%20and%20KPIs" TargetMode="External" /><Relationship Type="http://schemas.openxmlformats.org/officeDocument/2006/relationships/hyperlink" Id="rId36" Target="https://rooled.com/resources/real-time-financial-dashboards-keeping-investors-in-the-loop/#:~:text=Instant%20Access%20%3D%20Fewer%20Surprises" TargetMode="External" /><Relationship Type="http://schemas.openxmlformats.org/officeDocument/2006/relationships/hyperlink" Id="rId35" Target="https://rooled.com/resources/real-time-financial-dashboards-keeping-investors-in-the-loop/#:~:text=Static%20budgets%20can%E2%80%99t%20account%20for,mortem%20reports" TargetMode="External" /><Relationship Type="http://schemas.openxmlformats.org/officeDocument/2006/relationships/hyperlink" Id="rId33" Target="https://rooled.com/resources/real-time-financial-dashboards-keeping-investors-in-the-loop/#:~:text=Why%20Investors%20Demand%20Real" TargetMode="External" /><Relationship Type="http://schemas.openxmlformats.org/officeDocument/2006/relationships/hyperlink" Id="rId83" Target="https://time.com/6155039/arlan-hamilton-crowdfunded-vc-firm/" TargetMode="External" /><Relationship Type="http://schemas.openxmlformats.org/officeDocument/2006/relationships/hyperlink" Id="rId48" Target="https://time.com/6155039/arlan-hamilton-crowdfunded-vc-firm/#:~:text=Arlan%20Hamilton%20Went%20From%20Homeless,raised%20about%20%245%20million" TargetMode="External" /><Relationship Type="http://schemas.openxmlformats.org/officeDocument/2006/relationships/hyperlink" Id="rId75" Target="https://www.affinity.co/blog/ai-in-venture-capital" TargetMode="External" /><Relationship Type="http://schemas.openxmlformats.org/officeDocument/2006/relationships/hyperlink" Id="rId24" Target="https://www.affinity.co/blog/ai-in-venture-capital#:~:text=In%202025%2C%2064,daily%20tasks%2C%20up%20from%2062" TargetMode="External" /><Relationship Type="http://schemas.openxmlformats.org/officeDocument/2006/relationships/hyperlink" Id="rId22" Target="https://www.affinity.co/blog/ai-in-venture-capital#:~:text=the%20venture%20capital%20industry%20is,and%20discover%20new%20investment%20opportunities" TargetMode="External" /><Relationship Type="http://schemas.openxmlformats.org/officeDocument/2006/relationships/hyperlink" Id="rId78" Target="https://www.investopedia.com/terms/t/tokenized-equity.asp" TargetMode="External" /><Relationship Type="http://schemas.openxmlformats.org/officeDocument/2006/relationships/hyperlink" Id="rId30" Target="https://www.investopedia.com/terms/t/tokenized-equity.asp#:~:text=,tokenized%20assets%2C%20including%20tokenized%20equity" TargetMode="External" /><Relationship Type="http://schemas.openxmlformats.org/officeDocument/2006/relationships/hyperlink" Id="rId31" Target="https://www.investopedia.com/terms/t/tokenized-equity.asp#:~:text=Innovating%20With%20Tokenization%3A%20BlackRock%27s%20Recent,Developments" TargetMode="External" /><Relationship Type="http://schemas.openxmlformats.org/officeDocument/2006/relationships/hyperlink" Id="rId28" Target="https://www.investopedia.com/terms/t/tokenized-equity.asp#:~:text=Real" TargetMode="External" /><Relationship Type="http://schemas.openxmlformats.org/officeDocument/2006/relationships/hyperlink" Id="rId29" Target="https://www.investopedia.com/terms/t/tokenized-equity.asp#:~:text=liquidity%20through%20fractional%20ownership" TargetMode="External" /><Relationship Type="http://schemas.openxmlformats.org/officeDocument/2006/relationships/hyperlink" Id="rId77" Target="https://www.sfox.com/blog/the-new-icos-a-primer-on-ieos-and-stos/" TargetMode="External" /><Relationship Type="http://schemas.openxmlformats.org/officeDocument/2006/relationships/hyperlink" Id="rId27" Target="https://www.sfox.com/blog/the-new-icos-a-primer-on-ieos-and-stos/#:~:text=In%202017%20and%202018%2C%20ICOs%2C,investment%20banks%20or%20venture%20capitalists" TargetMode="External" /><Relationship Type="http://schemas.openxmlformats.org/officeDocument/2006/relationships/hyperlink" Id="rId84" Target="https://www.superpowers4good.com/p/regulated-impact-crowdfunding-how" TargetMode="External" /><Relationship Type="http://schemas.openxmlformats.org/officeDocument/2006/relationships/hyperlink" Id="rId50" Target="https://www.superpowers4good.com/p/regulated-impact-crowdfunding-how#:~:text=FiftyFifty%20Brewing%20Company%20%E2%80%94%20StartEngine,Equity%3A%20Common" TargetMode="External" /><Relationship Type="http://schemas.openxmlformats.org/officeDocument/2006/relationships/hyperlink" Id="rId49" Target="https://www.superpowers4good.com/p/regulated-impact-crowdfunding-how#:~:text=Last%20week%E2%80%99s%20Regulated%20Impact%20Crowdfunding,SMBX%2C%20Netcapital%2C%20and%20Honeycomb%20Credit" TargetMode="External" /><Relationship Type="http://schemas.openxmlformats.org/officeDocument/2006/relationships/hyperlink" Id="rId51" Target="https://www.superpowers4good.com/p/regulated-impact-crowdfunding-how#:~:text=The%20combined%20%241,security%20design%20will%20determine%20success" TargetMode="External" /><Relationship Type="http://schemas.openxmlformats.org/officeDocument/2006/relationships/hyperlink" Id="rId65" Target="https://www.superpowers4good.com/p/regulated-impact-crowdfunding-how#:~:text=impact%20investing%2C%20but%20it%20should,to%20a%20compelling%20business%20case" TargetMode="External" /><Relationship Type="http://schemas.openxmlformats.org/officeDocument/2006/relationships/hyperlink" Id="rId81" Target="https://www.vcstack.io/blog/investing-with-angel-syndicates" TargetMode="External" /><Relationship Type="http://schemas.openxmlformats.org/officeDocument/2006/relationships/hyperlink" Id="rId41" Target="https://www.vcstack.io/blog/investing-with-angel-syndicates#:~:text=For%20those%20new%20to%20syndicate,to%20ensure%20a%20smooth%20experience" TargetMode="External" /><Relationship Type="http://schemas.openxmlformats.org/officeDocument/2006/relationships/hyperlink" Id="rId42" Target="https://www.vcstack.io/blog/investing-with-angel-syndicates#:~:text=The%20Future%20of%20Angel%20Syndic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1:37Z</dcterms:created>
  <dcterms:modified xsi:type="dcterms:W3CDTF">2025-10-14T09: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